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3B937" w14:textId="77777777" w:rsidR="009B3AAC" w:rsidRPr="009B3AAC" w:rsidRDefault="009B3AAC" w:rsidP="009B3AAC">
      <w:pPr>
        <w:rPr>
          <w:rFonts w:ascii="Times New Roman" w:eastAsia="Times New Roman" w:hAnsi="Times New Roman" w:cs="Times New Roman"/>
          <w:b/>
          <w:sz w:val="32"/>
          <w:szCs w:val="24"/>
          <w:lang w:val="sl-SI"/>
        </w:rPr>
      </w:pPr>
      <w:r w:rsidRPr="009B3AAC"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>Supplementary material</w:t>
      </w:r>
    </w:p>
    <w:p w14:paraId="79C23D9F" w14:textId="3FB2B482" w:rsidR="009B3AAC" w:rsidRDefault="009B3AAC" w:rsidP="009B3AAC">
      <w:pPr>
        <w:rPr>
          <w:rFonts w:ascii="Times New Roman" w:eastAsia="Times New Roman" w:hAnsi="Times New Roman" w:cs="Times New Roman"/>
          <w:b/>
          <w:sz w:val="32"/>
          <w:szCs w:val="24"/>
          <w:lang w:val="sl-SI"/>
        </w:rPr>
      </w:pPr>
      <w:r w:rsidRPr="009B3AAC"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>Slovenian version of the 15-, 14-, and 12-item Opening Minds Stigma Scale for Health Care Providers</w:t>
      </w:r>
    </w:p>
    <w:p w14:paraId="3848302A" w14:textId="77777777" w:rsidR="009B3AAC" w:rsidRPr="009B3AAC" w:rsidRDefault="009B3AAC" w:rsidP="009B3AAC">
      <w:pPr>
        <w:rPr>
          <w:rFonts w:ascii="Times New Roman" w:eastAsia="Times New Roman" w:hAnsi="Times New Roman" w:cs="Times New Roman"/>
          <w:b/>
          <w:sz w:val="32"/>
          <w:szCs w:val="24"/>
          <w:lang w:val="sl-SI"/>
        </w:rPr>
      </w:pPr>
    </w:p>
    <w:p w14:paraId="0FF646A3" w14:textId="07379D86" w:rsidR="00391B78" w:rsidRPr="009B3AAC" w:rsidRDefault="00DD42EF" w:rsidP="009B3AAC">
      <w:pPr>
        <w:jc w:val="center"/>
        <w:rPr>
          <w:rFonts w:ascii="Times New Roman" w:eastAsia="Times New Roman" w:hAnsi="Times New Roman" w:cs="Times New Roman"/>
          <w:b/>
          <w:sz w:val="32"/>
          <w:szCs w:val="24"/>
          <w:lang w:val="sl-SI"/>
        </w:rPr>
      </w:pPr>
      <w:r w:rsidRPr="00253B4A"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>Opening Minds Stigma Scale for Health Care Providers</w:t>
      </w:r>
      <w:r w:rsidR="00891F79"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 xml:space="preserve"> (</w:t>
      </w:r>
      <w:r w:rsidR="009B3AAC"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 xml:space="preserve">Original, </w:t>
      </w:r>
      <w:r w:rsidR="007A261F"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>15-item</w:t>
      </w:r>
      <w:r w:rsidR="009B3AAC"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 xml:space="preserve"> version</w:t>
      </w:r>
      <w:r w:rsidR="00891F79"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>)</w:t>
      </w:r>
    </w:p>
    <w:p w14:paraId="7600A205" w14:textId="77777777" w:rsidR="002E1EFA" w:rsidRPr="00253B4A" w:rsidRDefault="00253B4A" w:rsidP="00391B78">
      <w:pPr>
        <w:jc w:val="both"/>
        <w:rPr>
          <w:rFonts w:ascii="Times New Roman" w:hAnsi="Times New Roman" w:cs="Times New Roman"/>
          <w:sz w:val="24"/>
          <w:lang w:val="sl-SI"/>
        </w:rPr>
      </w:pPr>
      <w:r w:rsidRPr="00253B4A">
        <w:rPr>
          <w:rFonts w:ascii="Times New Roman" w:hAnsi="Times New Roman" w:cs="Times New Roman"/>
          <w:sz w:val="24"/>
          <w:lang w:val="sl-SI"/>
        </w:rPr>
        <w:t xml:space="preserve">Prosimo preberite vsako od naslednjih trditev in ocenite v kolikšni meri opisuje vase občutke do ljudi z duševno boleznijo. </w:t>
      </w:r>
    </w:p>
    <w:p w14:paraId="11548C9C" w14:textId="77777777" w:rsidR="00DD42EF" w:rsidRPr="00253B4A" w:rsidRDefault="00253B4A" w:rsidP="00391B78">
      <w:pPr>
        <w:jc w:val="both"/>
        <w:rPr>
          <w:rFonts w:ascii="Times New Roman" w:eastAsia="Times New Roman" w:hAnsi="Times New Roman" w:cs="Times New Roman"/>
          <w:sz w:val="28"/>
          <w:szCs w:val="24"/>
          <w:lang w:val="sl-SI"/>
        </w:rPr>
      </w:pPr>
      <w:r w:rsidRPr="00253B4A">
        <w:rPr>
          <w:rFonts w:ascii="Times New Roman" w:hAnsi="Times New Roman" w:cs="Times New Roman"/>
          <w:sz w:val="24"/>
          <w:lang w:val="sl-SI"/>
        </w:rPr>
        <w:t>Prosimo izberite enega izmed naslednjih možnih odgovorov</w:t>
      </w:r>
      <w:r w:rsidR="002E1EFA" w:rsidRPr="00253B4A">
        <w:rPr>
          <w:rFonts w:ascii="Times New Roman" w:hAnsi="Times New Roman" w:cs="Times New Roman"/>
          <w:sz w:val="24"/>
          <w:lang w:val="sl-SI"/>
        </w:rPr>
        <w:t>:</w:t>
      </w:r>
    </w:p>
    <w:p w14:paraId="73A2FAA2" w14:textId="77777777" w:rsidR="002E1EFA" w:rsidRPr="00253B4A" w:rsidRDefault="0039142B" w:rsidP="002E1EF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sl-SI"/>
        </w:rPr>
      </w:pPr>
      <w:r>
        <w:rPr>
          <w:rFonts w:ascii="Times New Roman" w:eastAsia="Times New Roman" w:hAnsi="Times New Roman" w:cs="Times New Roman"/>
          <w:sz w:val="24"/>
          <w:szCs w:val="24"/>
          <w:lang w:val="sl-SI"/>
        </w:rPr>
        <w:t>Povsem se strinjam</w:t>
      </w:r>
    </w:p>
    <w:p w14:paraId="4E76215F" w14:textId="77777777" w:rsidR="002E1EFA" w:rsidRPr="00253B4A" w:rsidRDefault="00253B4A" w:rsidP="002E1EF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sl-SI"/>
        </w:rPr>
      </w:pPr>
      <w:r w:rsidRPr="00253B4A">
        <w:rPr>
          <w:rFonts w:ascii="Times New Roman" w:eastAsia="Times New Roman" w:hAnsi="Times New Roman" w:cs="Times New Roman"/>
          <w:sz w:val="24"/>
          <w:szCs w:val="24"/>
          <w:lang w:val="sl-SI"/>
        </w:rPr>
        <w:t xml:space="preserve">Se strinjam </w:t>
      </w:r>
    </w:p>
    <w:p w14:paraId="24EB118E" w14:textId="77777777" w:rsidR="002E1EFA" w:rsidRPr="00253B4A" w:rsidRDefault="0039142B" w:rsidP="002E1EF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sl-SI"/>
        </w:rPr>
      </w:pPr>
      <w:r>
        <w:rPr>
          <w:rFonts w:ascii="Times New Roman" w:eastAsia="Times New Roman" w:hAnsi="Times New Roman" w:cs="Times New Roman"/>
          <w:sz w:val="24"/>
          <w:szCs w:val="24"/>
          <w:lang w:val="sl-SI"/>
        </w:rPr>
        <w:t>Sem neodločen</w:t>
      </w:r>
    </w:p>
    <w:p w14:paraId="690D3878" w14:textId="77777777" w:rsidR="002E1EFA" w:rsidRPr="00253B4A" w:rsidRDefault="0039142B" w:rsidP="002E1EF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sl-SI"/>
        </w:rPr>
      </w:pPr>
      <w:r>
        <w:rPr>
          <w:rFonts w:ascii="Times New Roman" w:eastAsia="Times New Roman" w:hAnsi="Times New Roman" w:cs="Times New Roman"/>
          <w:sz w:val="24"/>
          <w:szCs w:val="24"/>
          <w:lang w:val="sl-SI"/>
        </w:rPr>
        <w:t xml:space="preserve">Ne strinjam se </w:t>
      </w:r>
    </w:p>
    <w:p w14:paraId="3B3C432A" w14:textId="77777777" w:rsidR="002E1EFA" w:rsidRPr="00253B4A" w:rsidRDefault="0039142B" w:rsidP="002E1EF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sl-SI"/>
        </w:rPr>
      </w:pPr>
      <w:r>
        <w:rPr>
          <w:rFonts w:ascii="Times New Roman" w:eastAsia="Times New Roman" w:hAnsi="Times New Roman" w:cs="Times New Roman"/>
          <w:sz w:val="24"/>
          <w:szCs w:val="24"/>
          <w:lang w:val="sl-SI"/>
        </w:rPr>
        <w:t>Sploh</w:t>
      </w:r>
      <w:r w:rsidR="00253B4A" w:rsidRPr="00253B4A">
        <w:rPr>
          <w:rFonts w:ascii="Times New Roman" w:eastAsia="Times New Roman" w:hAnsi="Times New Roman" w:cs="Times New Roman"/>
          <w:sz w:val="24"/>
          <w:szCs w:val="24"/>
          <w:lang w:val="sl-SI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l-SI"/>
        </w:rPr>
        <w:t xml:space="preserve">se </w:t>
      </w:r>
      <w:r w:rsidR="00253B4A" w:rsidRPr="00253B4A">
        <w:rPr>
          <w:rFonts w:ascii="Times New Roman" w:eastAsia="Times New Roman" w:hAnsi="Times New Roman" w:cs="Times New Roman"/>
          <w:sz w:val="24"/>
          <w:szCs w:val="24"/>
          <w:lang w:val="sl-SI"/>
        </w:rPr>
        <w:t xml:space="preserve">ne strinjam </w:t>
      </w:r>
    </w:p>
    <w:p w14:paraId="11E9677F" w14:textId="77777777" w:rsidR="00DD42EF" w:rsidRPr="00253B4A" w:rsidRDefault="00DD42EF" w:rsidP="002E1EFA">
      <w:pPr>
        <w:pStyle w:val="ListParagraph"/>
        <w:rPr>
          <w:rFonts w:ascii="Times New Roman" w:eastAsia="Times New Roman" w:hAnsi="Times New Roman" w:cs="Times New Roman"/>
          <w:sz w:val="24"/>
          <w:szCs w:val="24"/>
          <w:lang w:val="sl-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"/>
        <w:gridCol w:w="8946"/>
      </w:tblGrid>
      <w:tr w:rsidR="00803454" w:rsidRPr="00253B4A" w14:paraId="02510855" w14:textId="77777777" w:rsidTr="00803454">
        <w:trPr>
          <w:trHeight w:val="288"/>
        </w:trPr>
        <w:tc>
          <w:tcPr>
            <w:tcW w:w="222" w:type="dxa"/>
            <w:vAlign w:val="center"/>
          </w:tcPr>
          <w:p w14:paraId="42342052" w14:textId="77777777" w:rsidR="00803454" w:rsidRPr="00253B4A" w:rsidRDefault="00803454" w:rsidP="002E1EFA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</w:p>
        </w:tc>
        <w:tc>
          <w:tcPr>
            <w:tcW w:w="9174" w:type="dxa"/>
            <w:noWrap/>
            <w:hideMark/>
          </w:tcPr>
          <w:p w14:paraId="64C8B192" w14:textId="77777777" w:rsidR="00803454" w:rsidRPr="00253B4A" w:rsidRDefault="00253B4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Bolj prijetno mi je pomagati osebi, ki ima telesno bolezen kot pomagati osebi, ki ima duševno bolezen. </w:t>
            </w:r>
          </w:p>
        </w:tc>
      </w:tr>
      <w:tr w:rsidR="00803454" w:rsidRPr="00253B4A" w14:paraId="4E272337" w14:textId="77777777" w:rsidTr="00803454">
        <w:trPr>
          <w:trHeight w:val="288"/>
        </w:trPr>
        <w:tc>
          <w:tcPr>
            <w:tcW w:w="222" w:type="dxa"/>
            <w:vAlign w:val="center"/>
          </w:tcPr>
          <w:p w14:paraId="79B953A2" w14:textId="77777777" w:rsidR="00803454" w:rsidRPr="00253B4A" w:rsidRDefault="00803454" w:rsidP="002E1EFA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2</w:t>
            </w:r>
          </w:p>
        </w:tc>
        <w:tc>
          <w:tcPr>
            <w:tcW w:w="9174" w:type="dxa"/>
            <w:noWrap/>
            <w:hideMark/>
          </w:tcPr>
          <w:p w14:paraId="55CA54E1" w14:textId="77777777" w:rsidR="00803454" w:rsidRPr="00253B4A" w:rsidRDefault="00253B4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Če bi mi sodelavec s katerim delam rekel, da ima pozdravljeno duševno bolezen, bi bil</w:t>
            </w:r>
            <w:r w:rsidR="007905B6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a</w:t>
            </w: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prav tako pripravljen z njim sodelovati</w:t>
            </w:r>
            <w:r w:rsidR="00803454"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.</w:t>
            </w:r>
          </w:p>
        </w:tc>
      </w:tr>
      <w:tr w:rsidR="00803454" w:rsidRPr="00253B4A" w14:paraId="77094C64" w14:textId="77777777" w:rsidTr="00803454">
        <w:trPr>
          <w:trHeight w:val="288"/>
        </w:trPr>
        <w:tc>
          <w:tcPr>
            <w:tcW w:w="222" w:type="dxa"/>
            <w:vAlign w:val="center"/>
          </w:tcPr>
          <w:p w14:paraId="4E7EC8E6" w14:textId="77777777" w:rsidR="00803454" w:rsidRPr="00253B4A" w:rsidRDefault="00803454" w:rsidP="002E1EFA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3</w:t>
            </w:r>
          </w:p>
        </w:tc>
        <w:tc>
          <w:tcPr>
            <w:tcW w:w="9174" w:type="dxa"/>
            <w:noWrap/>
            <w:hideMark/>
          </w:tcPr>
          <w:p w14:paraId="70EE0A2D" w14:textId="77777777" w:rsidR="00803454" w:rsidRPr="00253B4A" w:rsidRDefault="00253B4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Če bi bil</w:t>
            </w:r>
            <w:r w:rsidR="007905B6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a</w:t>
            </w: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na zdravljenju zaradi duševne bolezni, tega ne bi razkril</w:t>
            </w:r>
            <w:r w:rsidR="007905B6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a</w:t>
            </w: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nobenemu od svojih kolegov.</w:t>
            </w:r>
          </w:p>
        </w:tc>
      </w:tr>
      <w:tr w:rsidR="00803454" w:rsidRPr="00253B4A" w14:paraId="1260B377" w14:textId="77777777" w:rsidTr="00803454">
        <w:trPr>
          <w:trHeight w:val="288"/>
        </w:trPr>
        <w:tc>
          <w:tcPr>
            <w:tcW w:w="222" w:type="dxa"/>
            <w:vAlign w:val="center"/>
          </w:tcPr>
          <w:p w14:paraId="3AC495D5" w14:textId="77777777" w:rsidR="00803454" w:rsidRPr="00253B4A" w:rsidRDefault="00803454" w:rsidP="002E1EFA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4</w:t>
            </w:r>
          </w:p>
        </w:tc>
        <w:tc>
          <w:tcPr>
            <w:tcW w:w="9174" w:type="dxa"/>
            <w:noWrap/>
            <w:hideMark/>
          </w:tcPr>
          <w:p w14:paraId="22B4EFD0" w14:textId="77777777" w:rsidR="00803454" w:rsidRPr="00253B4A" w:rsidRDefault="00253B4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Imel</w:t>
            </w:r>
            <w:r w:rsidR="007905B6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bi se za šibkega</w:t>
            </w:r>
            <w:r w:rsidR="007905B6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šibk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, če bi imel</w:t>
            </w:r>
            <w:r w:rsidR="007905B6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duševno bolezen in je ne bi zmogel</w:t>
            </w:r>
            <w:r w:rsidR="007905B6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l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sam</w:t>
            </w:r>
            <w:r w:rsidR="007905B6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/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pozdraviti.</w:t>
            </w:r>
          </w:p>
        </w:tc>
      </w:tr>
      <w:tr w:rsidR="00803454" w:rsidRPr="00253B4A" w14:paraId="321079A6" w14:textId="77777777" w:rsidTr="00803454">
        <w:trPr>
          <w:trHeight w:val="288"/>
        </w:trPr>
        <w:tc>
          <w:tcPr>
            <w:tcW w:w="222" w:type="dxa"/>
            <w:vAlign w:val="center"/>
          </w:tcPr>
          <w:p w14:paraId="22D198D9" w14:textId="77777777" w:rsidR="00803454" w:rsidRPr="00253B4A" w:rsidRDefault="00803454" w:rsidP="002E1EFA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5</w:t>
            </w:r>
          </w:p>
        </w:tc>
        <w:tc>
          <w:tcPr>
            <w:tcW w:w="9174" w:type="dxa"/>
            <w:noWrap/>
            <w:hideMark/>
          </w:tcPr>
          <w:p w14:paraId="5DE194A6" w14:textId="77777777" w:rsidR="00803454" w:rsidRPr="00253B4A" w:rsidRDefault="00253B4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Če bi imel</w:t>
            </w:r>
            <w:r w:rsidR="007905B6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duševno bolezen, </w:t>
            </w:r>
            <w:r w:rsidR="00C50884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bi bil</w:t>
            </w:r>
            <w:r w:rsidR="007905B6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a</w:t>
            </w:r>
            <w:r w:rsidR="00C50884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zadržan</w:t>
            </w:r>
            <w:r w:rsidR="007905B6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a</w:t>
            </w:r>
            <w:r w:rsidR="00C50884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do iskanja pomoči. </w:t>
            </w:r>
          </w:p>
        </w:tc>
      </w:tr>
      <w:tr w:rsidR="00803454" w:rsidRPr="00253B4A" w14:paraId="21A8CE29" w14:textId="77777777" w:rsidTr="00803454">
        <w:trPr>
          <w:trHeight w:val="288"/>
        </w:trPr>
        <w:tc>
          <w:tcPr>
            <w:tcW w:w="222" w:type="dxa"/>
            <w:vAlign w:val="center"/>
          </w:tcPr>
          <w:p w14:paraId="3D17AAE0" w14:textId="77777777" w:rsidR="00803454" w:rsidRPr="00253B4A" w:rsidRDefault="00803454" w:rsidP="002E1EFA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6</w:t>
            </w:r>
          </w:p>
        </w:tc>
        <w:tc>
          <w:tcPr>
            <w:tcW w:w="9174" w:type="dxa"/>
            <w:noWrap/>
            <w:hideMark/>
          </w:tcPr>
          <w:p w14:paraId="5003177C" w14:textId="77777777" w:rsidR="00803454" w:rsidRPr="00253B4A" w:rsidRDefault="00C5088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Delodajalci bi morali zaposliti osebo z </w:t>
            </w:r>
            <w:r w:rsidR="007905B6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zazdravljen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duševno boleznijo, če je ta oseba najboljša za delovno mesto. </w:t>
            </w:r>
          </w:p>
        </w:tc>
      </w:tr>
      <w:tr w:rsidR="00803454" w:rsidRPr="00253B4A" w14:paraId="22496098" w14:textId="77777777" w:rsidTr="00803454">
        <w:trPr>
          <w:trHeight w:val="288"/>
        </w:trPr>
        <w:tc>
          <w:tcPr>
            <w:tcW w:w="222" w:type="dxa"/>
            <w:vAlign w:val="center"/>
          </w:tcPr>
          <w:p w14:paraId="63F9B3C3" w14:textId="77777777" w:rsidR="00803454" w:rsidRPr="00253B4A" w:rsidRDefault="00803454" w:rsidP="002E1EFA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7</w:t>
            </w:r>
          </w:p>
        </w:tc>
        <w:tc>
          <w:tcPr>
            <w:tcW w:w="9174" w:type="dxa"/>
            <w:noWrap/>
            <w:hideMark/>
          </w:tcPr>
          <w:p w14:paraId="7D723ADE" w14:textId="77777777" w:rsidR="00803454" w:rsidRPr="00253B4A" w:rsidRDefault="00C5088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Še vedno bi šel</w:t>
            </w:r>
            <w:r w:rsidR="007905B6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šl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k zdravniku, če bi vedel</w:t>
            </w:r>
            <w:r w:rsidR="007905B6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, da se je zdravil zaradi duševne bolezni. </w:t>
            </w:r>
          </w:p>
        </w:tc>
      </w:tr>
      <w:tr w:rsidR="00803454" w:rsidRPr="00253B4A" w14:paraId="362B621C" w14:textId="77777777" w:rsidTr="00803454">
        <w:trPr>
          <w:trHeight w:val="288"/>
        </w:trPr>
        <w:tc>
          <w:tcPr>
            <w:tcW w:w="222" w:type="dxa"/>
            <w:vAlign w:val="center"/>
          </w:tcPr>
          <w:p w14:paraId="740B6A20" w14:textId="77777777" w:rsidR="00803454" w:rsidRPr="00253B4A" w:rsidRDefault="00803454" w:rsidP="002E1EFA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8</w:t>
            </w:r>
          </w:p>
        </w:tc>
        <w:tc>
          <w:tcPr>
            <w:tcW w:w="9174" w:type="dxa"/>
            <w:noWrap/>
            <w:hideMark/>
          </w:tcPr>
          <w:p w14:paraId="74F355B1" w14:textId="77777777" w:rsidR="00803454" w:rsidRPr="00253B4A" w:rsidRDefault="00C5088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Če bi imel</w:t>
            </w:r>
            <w:r w:rsidR="007905B6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duševno bolezen, bi povedal</w:t>
            </w:r>
            <w:r w:rsidR="007905B6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prijateljem. </w:t>
            </w:r>
          </w:p>
        </w:tc>
      </w:tr>
      <w:tr w:rsidR="00803454" w:rsidRPr="00253B4A" w14:paraId="2A05E46A" w14:textId="77777777" w:rsidTr="00803454">
        <w:trPr>
          <w:trHeight w:val="288"/>
        </w:trPr>
        <w:tc>
          <w:tcPr>
            <w:tcW w:w="222" w:type="dxa"/>
            <w:vAlign w:val="center"/>
          </w:tcPr>
          <w:p w14:paraId="395F9AEC" w14:textId="77777777" w:rsidR="00803454" w:rsidRPr="00253B4A" w:rsidRDefault="00803454" w:rsidP="002E1EFA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9</w:t>
            </w:r>
          </w:p>
        </w:tc>
        <w:tc>
          <w:tcPr>
            <w:tcW w:w="9174" w:type="dxa"/>
            <w:noWrap/>
            <w:hideMark/>
          </w:tcPr>
          <w:p w14:paraId="23C725E7" w14:textId="77777777" w:rsidR="00803454" w:rsidRPr="00253B4A" w:rsidRDefault="00C5088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Kljub mojim poklicnim prepričanjem, imam negativne reakcije do ljudi, ki imajo duševno bolezen. </w:t>
            </w:r>
          </w:p>
        </w:tc>
      </w:tr>
      <w:tr w:rsidR="00803454" w:rsidRPr="00253B4A" w14:paraId="76BE2BA0" w14:textId="77777777" w:rsidTr="00803454">
        <w:trPr>
          <w:trHeight w:val="288"/>
        </w:trPr>
        <w:tc>
          <w:tcPr>
            <w:tcW w:w="222" w:type="dxa"/>
            <w:vAlign w:val="center"/>
          </w:tcPr>
          <w:p w14:paraId="3F1873A6" w14:textId="77777777" w:rsidR="00803454" w:rsidRPr="00253B4A" w:rsidRDefault="00803454" w:rsidP="002E1EFA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0</w:t>
            </w:r>
          </w:p>
        </w:tc>
        <w:tc>
          <w:tcPr>
            <w:tcW w:w="9174" w:type="dxa"/>
            <w:noWrap/>
            <w:hideMark/>
          </w:tcPr>
          <w:p w14:paraId="2819898A" w14:textId="77777777" w:rsidR="00803454" w:rsidRPr="00253B4A" w:rsidRDefault="00C5088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Malo lahko storim, da pomagam ljudem z duševno boleznijo. </w:t>
            </w:r>
          </w:p>
        </w:tc>
      </w:tr>
      <w:tr w:rsidR="00803454" w:rsidRPr="00253B4A" w14:paraId="359DBA2E" w14:textId="77777777" w:rsidTr="00803454">
        <w:trPr>
          <w:trHeight w:val="288"/>
        </w:trPr>
        <w:tc>
          <w:tcPr>
            <w:tcW w:w="222" w:type="dxa"/>
            <w:vAlign w:val="center"/>
          </w:tcPr>
          <w:p w14:paraId="789C97AD" w14:textId="77777777" w:rsidR="00803454" w:rsidRPr="00253B4A" w:rsidRDefault="00803454" w:rsidP="002E1EFA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1</w:t>
            </w:r>
          </w:p>
        </w:tc>
        <w:tc>
          <w:tcPr>
            <w:tcW w:w="9174" w:type="dxa"/>
            <w:noWrap/>
            <w:hideMark/>
          </w:tcPr>
          <w:p w14:paraId="2A73C01C" w14:textId="77777777" w:rsidR="00803454" w:rsidRPr="00253B4A" w:rsidRDefault="00C5088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Več kot polovica ljudi z duševno boleznijo se n</w:t>
            </w:r>
            <w:r w:rsidR="007905B6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trudi dovolj, da bi se izboljšala. </w:t>
            </w:r>
          </w:p>
        </w:tc>
      </w:tr>
      <w:tr w:rsidR="00803454" w:rsidRPr="00253B4A" w14:paraId="632AFF79" w14:textId="77777777" w:rsidTr="00803454">
        <w:trPr>
          <w:trHeight w:val="288"/>
        </w:trPr>
        <w:tc>
          <w:tcPr>
            <w:tcW w:w="222" w:type="dxa"/>
            <w:vAlign w:val="center"/>
          </w:tcPr>
          <w:p w14:paraId="7EFC3F8A" w14:textId="77777777" w:rsidR="00803454" w:rsidRPr="00253B4A" w:rsidRDefault="00803454" w:rsidP="002E1EFA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2</w:t>
            </w:r>
          </w:p>
        </w:tc>
        <w:tc>
          <w:tcPr>
            <w:tcW w:w="9174" w:type="dxa"/>
            <w:noWrap/>
            <w:hideMark/>
          </w:tcPr>
          <w:p w14:paraId="2E1E8041" w14:textId="77777777" w:rsidR="00803454" w:rsidRPr="00253B4A" w:rsidRDefault="00C5088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Ne bi si želel/a, da bi oseba z duševno boleznijo, četudi bi bila ustrezno </w:t>
            </w:r>
            <w:r w:rsidR="007905B6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zazdravljen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, delala z otroki. </w:t>
            </w:r>
          </w:p>
        </w:tc>
      </w:tr>
      <w:tr w:rsidR="00803454" w:rsidRPr="00253B4A" w14:paraId="158F0FFC" w14:textId="77777777" w:rsidTr="00803454">
        <w:trPr>
          <w:trHeight w:val="288"/>
        </w:trPr>
        <w:tc>
          <w:tcPr>
            <w:tcW w:w="222" w:type="dxa"/>
            <w:vAlign w:val="center"/>
          </w:tcPr>
          <w:p w14:paraId="0397B833" w14:textId="77777777" w:rsidR="00803454" w:rsidRPr="00253B4A" w:rsidRDefault="00803454" w:rsidP="002E1EFA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3</w:t>
            </w:r>
          </w:p>
        </w:tc>
        <w:tc>
          <w:tcPr>
            <w:tcW w:w="9174" w:type="dxa"/>
            <w:noWrap/>
            <w:hideMark/>
          </w:tcPr>
          <w:p w14:paraId="6E823DF0" w14:textId="77777777" w:rsidR="00803454" w:rsidRPr="00253B4A" w:rsidRDefault="00C5088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Zdravstveni</w:t>
            </w:r>
            <w:r w:rsidR="00E50899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delavci ne rabijo biti zagovorniki ljudi z duševno boleznijo.</w:t>
            </w:r>
          </w:p>
        </w:tc>
      </w:tr>
      <w:tr w:rsidR="00803454" w:rsidRPr="00253B4A" w14:paraId="236A6126" w14:textId="77777777" w:rsidTr="00803454">
        <w:trPr>
          <w:trHeight w:val="288"/>
        </w:trPr>
        <w:tc>
          <w:tcPr>
            <w:tcW w:w="222" w:type="dxa"/>
            <w:vAlign w:val="center"/>
          </w:tcPr>
          <w:p w14:paraId="2C64EA53" w14:textId="77777777" w:rsidR="00803454" w:rsidRPr="00253B4A" w:rsidRDefault="00803454" w:rsidP="002E1EFA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4</w:t>
            </w:r>
          </w:p>
        </w:tc>
        <w:tc>
          <w:tcPr>
            <w:tcW w:w="9174" w:type="dxa"/>
            <w:noWrap/>
            <w:hideMark/>
          </w:tcPr>
          <w:p w14:paraId="367E3956" w14:textId="77777777" w:rsidR="00803454" w:rsidRPr="00253B4A" w:rsidRDefault="00E5089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Ne bi imel</w:t>
            </w:r>
            <w:r w:rsidR="007905B6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nič proti, če bi imel</w:t>
            </w:r>
            <w:r w:rsidR="007905B6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za soseda osebo z duševno boleznijo. </w:t>
            </w:r>
          </w:p>
        </w:tc>
      </w:tr>
      <w:tr w:rsidR="00803454" w:rsidRPr="00253B4A" w14:paraId="4A52102F" w14:textId="77777777" w:rsidTr="00803454">
        <w:trPr>
          <w:trHeight w:val="288"/>
        </w:trPr>
        <w:tc>
          <w:tcPr>
            <w:tcW w:w="222" w:type="dxa"/>
            <w:vAlign w:val="center"/>
          </w:tcPr>
          <w:p w14:paraId="431DBE87" w14:textId="77777777" w:rsidR="00803454" w:rsidRPr="00253B4A" w:rsidRDefault="00803454" w:rsidP="002E1EFA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5</w:t>
            </w:r>
          </w:p>
        </w:tc>
        <w:tc>
          <w:tcPr>
            <w:tcW w:w="9174" w:type="dxa"/>
            <w:noWrap/>
            <w:hideMark/>
          </w:tcPr>
          <w:p w14:paraId="67232512" w14:textId="77777777" w:rsidR="00803454" w:rsidRPr="00253B4A" w:rsidRDefault="00E5089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S težavo čutim sočutje do osebe z duševno boleznijo. </w:t>
            </w:r>
          </w:p>
        </w:tc>
      </w:tr>
    </w:tbl>
    <w:p w14:paraId="5F8C729B" w14:textId="77777777" w:rsidR="007A261F" w:rsidRDefault="007A261F" w:rsidP="009B3AAC">
      <w:pPr>
        <w:rPr>
          <w:rFonts w:ascii="Times New Roman" w:eastAsia="Times New Roman" w:hAnsi="Times New Roman" w:cs="Times New Roman"/>
          <w:b/>
          <w:sz w:val="24"/>
          <w:szCs w:val="20"/>
          <w:lang w:val="sl-SI"/>
        </w:rPr>
      </w:pPr>
    </w:p>
    <w:p w14:paraId="187DC7FC" w14:textId="77777777" w:rsidR="007A261F" w:rsidRDefault="007A261F">
      <w:pPr>
        <w:rPr>
          <w:rFonts w:ascii="Times New Roman" w:eastAsia="Times New Roman" w:hAnsi="Times New Roman" w:cs="Times New Roman"/>
          <w:b/>
          <w:sz w:val="24"/>
          <w:szCs w:val="20"/>
          <w:lang w:val="sl-SI"/>
        </w:rPr>
      </w:pPr>
      <w:r>
        <w:rPr>
          <w:rFonts w:ascii="Times New Roman" w:eastAsia="Times New Roman" w:hAnsi="Times New Roman" w:cs="Times New Roman"/>
          <w:b/>
          <w:sz w:val="24"/>
          <w:szCs w:val="20"/>
          <w:lang w:val="sl-SI"/>
        </w:rPr>
        <w:br w:type="page"/>
      </w:r>
    </w:p>
    <w:p w14:paraId="066861DC" w14:textId="2A15918E" w:rsidR="009B3AAC" w:rsidRPr="009B3AAC" w:rsidRDefault="009B3AAC" w:rsidP="009B3AAC">
      <w:pPr>
        <w:rPr>
          <w:rFonts w:ascii="Times New Roman" w:eastAsia="Times New Roman" w:hAnsi="Times New Roman" w:cs="Times New Roman"/>
          <w:b/>
          <w:sz w:val="24"/>
          <w:szCs w:val="20"/>
          <w:lang w:val="sl-SI"/>
        </w:rPr>
      </w:pPr>
      <w:r>
        <w:rPr>
          <w:rFonts w:ascii="Times New Roman" w:eastAsia="Times New Roman" w:hAnsi="Times New Roman" w:cs="Times New Roman"/>
          <w:b/>
          <w:sz w:val="24"/>
          <w:szCs w:val="20"/>
          <w:lang w:val="sl-SI"/>
        </w:rPr>
        <w:lastRenderedPageBreak/>
        <w:t>Original s</w:t>
      </w:r>
      <w:r w:rsidRPr="009B3AAC">
        <w:rPr>
          <w:rFonts w:ascii="Times New Roman" w:eastAsia="Times New Roman" w:hAnsi="Times New Roman" w:cs="Times New Roman"/>
          <w:b/>
          <w:sz w:val="24"/>
          <w:szCs w:val="20"/>
          <w:lang w:val="sl-SI"/>
        </w:rPr>
        <w:t>ubscales:</w:t>
      </w:r>
    </w:p>
    <w:p w14:paraId="4E216014" w14:textId="709A5EAA" w:rsidR="009B3AAC" w:rsidRPr="009B3AAC" w:rsidRDefault="009B3AAC" w:rsidP="009B3AAC">
      <w:pP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</w:pPr>
      <w:r w:rsidRPr="009B3AAC"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>Attitude:</w:t>
      </w:r>
      <w: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 xml:space="preserve"> items 1,9,10,11,13,15</w:t>
      </w:r>
    </w:p>
    <w:p w14:paraId="3B8AA234" w14:textId="4BA1383F" w:rsidR="009B3AAC" w:rsidRPr="009B3AAC" w:rsidRDefault="009B3AAC" w:rsidP="009B3AAC">
      <w:pP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</w:pPr>
      <w:r w:rsidRPr="009B3AAC"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>Disclosure and help-seeking:</w:t>
      </w:r>
      <w: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 xml:space="preserve"> items 3,4,5,8</w:t>
      </w:r>
    </w:p>
    <w:p w14:paraId="18DD91E0" w14:textId="6EFFBA45" w:rsidR="009B3AAC" w:rsidRPr="009B3AAC" w:rsidRDefault="009B3AAC" w:rsidP="009B3AAC">
      <w:pP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</w:pPr>
      <w:r w:rsidRPr="009B3AAC"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>Social distance:</w:t>
      </w:r>
      <w: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 xml:space="preserve"> items 2,6,7,12,14</w:t>
      </w:r>
    </w:p>
    <w:p w14:paraId="6EDB50E0" w14:textId="77777777" w:rsidR="007A261F" w:rsidRDefault="007A261F">
      <w:pPr>
        <w:rPr>
          <w:rFonts w:ascii="Times New Roman" w:eastAsia="Times New Roman" w:hAnsi="Times New Roman" w:cs="Times New Roman"/>
          <w:b/>
          <w:sz w:val="32"/>
          <w:szCs w:val="24"/>
          <w:lang w:val="sl-SI"/>
        </w:rPr>
      </w:pPr>
      <w:r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br w:type="page"/>
      </w:r>
    </w:p>
    <w:p w14:paraId="5F113CDB" w14:textId="00699DE7" w:rsidR="00891F79" w:rsidRPr="00253B4A" w:rsidRDefault="00891F79" w:rsidP="00891F79">
      <w:pPr>
        <w:jc w:val="center"/>
        <w:rPr>
          <w:rFonts w:ascii="Times New Roman" w:eastAsia="Times New Roman" w:hAnsi="Times New Roman" w:cs="Times New Roman"/>
          <w:b/>
          <w:sz w:val="32"/>
          <w:szCs w:val="24"/>
          <w:lang w:val="sl-SI"/>
        </w:rPr>
      </w:pPr>
      <w:r w:rsidRPr="00253B4A"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lastRenderedPageBreak/>
        <w:t>Opening Minds Stigma Scale for Health Care Providers</w:t>
      </w:r>
      <w:r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 xml:space="preserve"> (</w:t>
      </w:r>
      <w:r w:rsidR="009B3AAC"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 xml:space="preserve">Slovenian </w:t>
      </w:r>
      <w:r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>14</w:t>
      </w:r>
      <w:r w:rsidR="007A261F"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>-item</w:t>
      </w:r>
      <w:r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 xml:space="preserve"> </w:t>
      </w:r>
      <w:r w:rsidR="007A261F"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>version)</w:t>
      </w:r>
    </w:p>
    <w:p w14:paraId="6855E2C5" w14:textId="77777777" w:rsidR="00891F79" w:rsidRPr="00253B4A" w:rsidRDefault="00891F79" w:rsidP="00891F79">
      <w:pPr>
        <w:jc w:val="both"/>
        <w:rPr>
          <w:rFonts w:ascii="Times New Roman" w:hAnsi="Times New Roman" w:cs="Times New Roman"/>
          <w:sz w:val="24"/>
          <w:lang w:val="sl-SI"/>
        </w:rPr>
      </w:pPr>
      <w:r w:rsidRPr="00253B4A">
        <w:rPr>
          <w:rFonts w:ascii="Times New Roman" w:hAnsi="Times New Roman" w:cs="Times New Roman"/>
          <w:sz w:val="24"/>
          <w:lang w:val="sl-SI"/>
        </w:rPr>
        <w:t xml:space="preserve">Prosimo preberite vsako od naslednjih trditev in ocenite v kolikšni meri opisuje vase občutke do ljudi z duševno boleznijo. </w:t>
      </w:r>
    </w:p>
    <w:p w14:paraId="41E992E2" w14:textId="77777777" w:rsidR="00891F79" w:rsidRPr="00253B4A" w:rsidRDefault="00891F79" w:rsidP="00891F79">
      <w:pPr>
        <w:jc w:val="both"/>
        <w:rPr>
          <w:rFonts w:ascii="Times New Roman" w:eastAsia="Times New Roman" w:hAnsi="Times New Roman" w:cs="Times New Roman"/>
          <w:sz w:val="28"/>
          <w:szCs w:val="24"/>
          <w:lang w:val="sl-SI"/>
        </w:rPr>
      </w:pPr>
      <w:r w:rsidRPr="00253B4A">
        <w:rPr>
          <w:rFonts w:ascii="Times New Roman" w:hAnsi="Times New Roman" w:cs="Times New Roman"/>
          <w:sz w:val="24"/>
          <w:lang w:val="sl-SI"/>
        </w:rPr>
        <w:t>Prosimo izberite enega izmed naslednjih možnih odgovorov:</w:t>
      </w:r>
    </w:p>
    <w:p w14:paraId="38B4B07C" w14:textId="77777777" w:rsidR="00891F79" w:rsidRPr="00253B4A" w:rsidRDefault="00891F79" w:rsidP="00891F79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sl-SI"/>
        </w:rPr>
      </w:pPr>
      <w:r>
        <w:rPr>
          <w:rFonts w:ascii="Times New Roman" w:eastAsia="Times New Roman" w:hAnsi="Times New Roman" w:cs="Times New Roman"/>
          <w:sz w:val="24"/>
          <w:szCs w:val="24"/>
          <w:lang w:val="sl-SI"/>
        </w:rPr>
        <w:t>Povsem se strinjam</w:t>
      </w:r>
    </w:p>
    <w:p w14:paraId="06E34A5C" w14:textId="77777777" w:rsidR="00891F79" w:rsidRPr="00253B4A" w:rsidRDefault="00891F79" w:rsidP="00891F79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sl-SI"/>
        </w:rPr>
      </w:pPr>
      <w:r w:rsidRPr="00253B4A">
        <w:rPr>
          <w:rFonts w:ascii="Times New Roman" w:eastAsia="Times New Roman" w:hAnsi="Times New Roman" w:cs="Times New Roman"/>
          <w:sz w:val="24"/>
          <w:szCs w:val="24"/>
          <w:lang w:val="sl-SI"/>
        </w:rPr>
        <w:t xml:space="preserve">Se strinjam </w:t>
      </w:r>
    </w:p>
    <w:p w14:paraId="58A85F92" w14:textId="77777777" w:rsidR="00891F79" w:rsidRPr="00253B4A" w:rsidRDefault="00891F79" w:rsidP="00891F79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sl-SI"/>
        </w:rPr>
      </w:pPr>
      <w:r>
        <w:rPr>
          <w:rFonts w:ascii="Times New Roman" w:eastAsia="Times New Roman" w:hAnsi="Times New Roman" w:cs="Times New Roman"/>
          <w:sz w:val="24"/>
          <w:szCs w:val="24"/>
          <w:lang w:val="sl-SI"/>
        </w:rPr>
        <w:t>Sem neodločen</w:t>
      </w:r>
    </w:p>
    <w:p w14:paraId="4E674E10" w14:textId="77777777" w:rsidR="00891F79" w:rsidRPr="00253B4A" w:rsidRDefault="00891F79" w:rsidP="00891F79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sl-SI"/>
        </w:rPr>
      </w:pPr>
      <w:r>
        <w:rPr>
          <w:rFonts w:ascii="Times New Roman" w:eastAsia="Times New Roman" w:hAnsi="Times New Roman" w:cs="Times New Roman"/>
          <w:sz w:val="24"/>
          <w:szCs w:val="24"/>
          <w:lang w:val="sl-SI"/>
        </w:rPr>
        <w:t xml:space="preserve">Ne strinjam se </w:t>
      </w:r>
    </w:p>
    <w:p w14:paraId="38DB97EB" w14:textId="36E874C8" w:rsidR="00891F79" w:rsidRPr="007A261F" w:rsidRDefault="00891F79" w:rsidP="007A261F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sl-SI"/>
        </w:rPr>
      </w:pPr>
      <w:r>
        <w:rPr>
          <w:rFonts w:ascii="Times New Roman" w:eastAsia="Times New Roman" w:hAnsi="Times New Roman" w:cs="Times New Roman"/>
          <w:sz w:val="24"/>
          <w:szCs w:val="24"/>
          <w:lang w:val="sl-SI"/>
        </w:rPr>
        <w:t>Sploh</w:t>
      </w:r>
      <w:r w:rsidRPr="00253B4A">
        <w:rPr>
          <w:rFonts w:ascii="Times New Roman" w:eastAsia="Times New Roman" w:hAnsi="Times New Roman" w:cs="Times New Roman"/>
          <w:sz w:val="24"/>
          <w:szCs w:val="24"/>
          <w:lang w:val="sl-SI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l-SI"/>
        </w:rPr>
        <w:t xml:space="preserve">se </w:t>
      </w:r>
      <w:r w:rsidRPr="00253B4A">
        <w:rPr>
          <w:rFonts w:ascii="Times New Roman" w:eastAsia="Times New Roman" w:hAnsi="Times New Roman" w:cs="Times New Roman"/>
          <w:sz w:val="24"/>
          <w:szCs w:val="24"/>
          <w:lang w:val="sl-SI"/>
        </w:rPr>
        <w:t xml:space="preserve">ne strinjam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71"/>
        <w:gridCol w:w="1276"/>
        <w:gridCol w:w="6849"/>
      </w:tblGrid>
      <w:tr w:rsidR="009B3AAC" w:rsidRPr="00253B4A" w14:paraId="744C75EE" w14:textId="77777777" w:rsidTr="007A261F">
        <w:trPr>
          <w:trHeight w:val="288"/>
        </w:trPr>
        <w:tc>
          <w:tcPr>
            <w:tcW w:w="1271" w:type="dxa"/>
            <w:vAlign w:val="center"/>
          </w:tcPr>
          <w:p w14:paraId="4DE50092" w14:textId="207F8029" w:rsidR="009B3AAC" w:rsidRPr="00253B4A" w:rsidRDefault="009B3AAC" w:rsidP="009B3AAC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New </w:t>
            </w:r>
            <w:r w:rsidR="007A261F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numbering</w:t>
            </w:r>
          </w:p>
        </w:tc>
        <w:tc>
          <w:tcPr>
            <w:tcW w:w="1276" w:type="dxa"/>
            <w:vAlign w:val="center"/>
          </w:tcPr>
          <w:p w14:paraId="6553CBBC" w14:textId="3DC83CEC" w:rsidR="009B3AAC" w:rsidRPr="00253B4A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Original number</w:t>
            </w:r>
            <w:r w:rsidR="007A261F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ing</w:t>
            </w:r>
          </w:p>
        </w:tc>
        <w:tc>
          <w:tcPr>
            <w:tcW w:w="6849" w:type="dxa"/>
            <w:noWrap/>
          </w:tcPr>
          <w:p w14:paraId="5ABBDE4F" w14:textId="3C192199" w:rsidR="009B3AAC" w:rsidRPr="00253B4A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Statements</w:t>
            </w:r>
          </w:p>
        </w:tc>
      </w:tr>
      <w:tr w:rsidR="009B3AAC" w:rsidRPr="00253B4A" w14:paraId="78DE57FC" w14:textId="5E77C9D1" w:rsidTr="007A261F">
        <w:trPr>
          <w:trHeight w:val="288"/>
        </w:trPr>
        <w:tc>
          <w:tcPr>
            <w:tcW w:w="1271" w:type="dxa"/>
            <w:vAlign w:val="center"/>
          </w:tcPr>
          <w:p w14:paraId="5B5FE4DE" w14:textId="77777777" w:rsidR="009B3AAC" w:rsidRPr="00253B4A" w:rsidRDefault="009B3AAC" w:rsidP="009B3AAC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</w:p>
        </w:tc>
        <w:tc>
          <w:tcPr>
            <w:tcW w:w="1276" w:type="dxa"/>
            <w:vAlign w:val="center"/>
          </w:tcPr>
          <w:p w14:paraId="1BBB7BD2" w14:textId="58FA9BE1" w:rsidR="009B3AAC" w:rsidRPr="00253B4A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</w:p>
        </w:tc>
        <w:tc>
          <w:tcPr>
            <w:tcW w:w="6849" w:type="dxa"/>
            <w:noWrap/>
            <w:hideMark/>
          </w:tcPr>
          <w:p w14:paraId="08DBF1F7" w14:textId="506DB4BC" w:rsidR="009B3AAC" w:rsidRPr="00253B4A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Bolj prijetno mi je pomagati osebi, ki ima telesno bolezen kot pomagati osebi, ki ima duševno bolezen. </w:t>
            </w:r>
          </w:p>
        </w:tc>
      </w:tr>
      <w:tr w:rsidR="009B3AAC" w:rsidRPr="00253B4A" w14:paraId="72356DE7" w14:textId="1E2E7CAB" w:rsidTr="007A261F">
        <w:trPr>
          <w:trHeight w:val="288"/>
        </w:trPr>
        <w:tc>
          <w:tcPr>
            <w:tcW w:w="1271" w:type="dxa"/>
            <w:vAlign w:val="center"/>
          </w:tcPr>
          <w:p w14:paraId="04E254CA" w14:textId="77777777" w:rsidR="009B3AAC" w:rsidRPr="00253B4A" w:rsidRDefault="009B3AAC" w:rsidP="009B3AAC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2</w:t>
            </w:r>
          </w:p>
        </w:tc>
        <w:tc>
          <w:tcPr>
            <w:tcW w:w="1276" w:type="dxa"/>
            <w:vAlign w:val="center"/>
          </w:tcPr>
          <w:p w14:paraId="015D578E" w14:textId="213AEB5F" w:rsidR="009B3AAC" w:rsidRPr="00253B4A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2</w:t>
            </w:r>
          </w:p>
        </w:tc>
        <w:tc>
          <w:tcPr>
            <w:tcW w:w="6849" w:type="dxa"/>
            <w:noWrap/>
            <w:hideMark/>
          </w:tcPr>
          <w:p w14:paraId="79DB6EC5" w14:textId="0289F3DF" w:rsidR="009B3AAC" w:rsidRPr="00253B4A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Če bi mi sodelavec s katerim delam rekel, da ima pozdravljeno duševno bolezen, bi bil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a</w:t>
            </w: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prav tako pripravljen z njim sodelovati.</w:t>
            </w:r>
          </w:p>
        </w:tc>
      </w:tr>
      <w:tr w:rsidR="009B3AAC" w:rsidRPr="00253B4A" w14:paraId="13B34C97" w14:textId="2FE90834" w:rsidTr="007A261F">
        <w:trPr>
          <w:trHeight w:val="288"/>
        </w:trPr>
        <w:tc>
          <w:tcPr>
            <w:tcW w:w="1271" w:type="dxa"/>
            <w:vAlign w:val="center"/>
          </w:tcPr>
          <w:p w14:paraId="06C63E51" w14:textId="77777777" w:rsidR="009B3AAC" w:rsidRPr="00253B4A" w:rsidRDefault="009B3AAC" w:rsidP="009B3AAC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3</w:t>
            </w:r>
          </w:p>
        </w:tc>
        <w:tc>
          <w:tcPr>
            <w:tcW w:w="1276" w:type="dxa"/>
            <w:vAlign w:val="center"/>
          </w:tcPr>
          <w:p w14:paraId="6630AC5A" w14:textId="6C644CD0" w:rsidR="009B3AAC" w:rsidRPr="00253B4A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3</w:t>
            </w:r>
          </w:p>
        </w:tc>
        <w:tc>
          <w:tcPr>
            <w:tcW w:w="6849" w:type="dxa"/>
            <w:noWrap/>
            <w:hideMark/>
          </w:tcPr>
          <w:p w14:paraId="7E516597" w14:textId="74F49623" w:rsidR="009B3AAC" w:rsidRPr="00253B4A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Če bi bil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a</w:t>
            </w: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na zdravljenju zaradi duševne bolezni, tega ne bi razkril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a</w:t>
            </w: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nobenemu od svojih kolegov.</w:t>
            </w:r>
          </w:p>
        </w:tc>
      </w:tr>
      <w:tr w:rsidR="009B3AAC" w:rsidRPr="00253B4A" w14:paraId="58AEF63F" w14:textId="22783843" w:rsidTr="007A261F">
        <w:trPr>
          <w:trHeight w:val="288"/>
        </w:trPr>
        <w:tc>
          <w:tcPr>
            <w:tcW w:w="1271" w:type="dxa"/>
            <w:vAlign w:val="center"/>
          </w:tcPr>
          <w:p w14:paraId="2FD98C6A" w14:textId="065DFDA7" w:rsidR="009B3AAC" w:rsidRPr="00253B4A" w:rsidRDefault="009B3AAC" w:rsidP="009B3AAC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4</w:t>
            </w:r>
          </w:p>
        </w:tc>
        <w:tc>
          <w:tcPr>
            <w:tcW w:w="1276" w:type="dxa"/>
            <w:vAlign w:val="center"/>
          </w:tcPr>
          <w:p w14:paraId="5C84199C" w14:textId="54A67E80" w:rsidR="009B3AAC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5</w:t>
            </w:r>
          </w:p>
        </w:tc>
        <w:tc>
          <w:tcPr>
            <w:tcW w:w="6849" w:type="dxa"/>
            <w:noWrap/>
            <w:hideMark/>
          </w:tcPr>
          <w:p w14:paraId="47EC8B76" w14:textId="7450D83A" w:rsidR="009B3AAC" w:rsidRPr="00253B4A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Če bi imel/a duševno bolezen, bi bil/a zadržan/a do iskanja pomoči. </w:t>
            </w:r>
          </w:p>
        </w:tc>
      </w:tr>
      <w:tr w:rsidR="009B3AAC" w:rsidRPr="00253B4A" w14:paraId="2557CAE5" w14:textId="7123CBF3" w:rsidTr="007A261F">
        <w:trPr>
          <w:trHeight w:val="288"/>
        </w:trPr>
        <w:tc>
          <w:tcPr>
            <w:tcW w:w="1271" w:type="dxa"/>
            <w:vAlign w:val="center"/>
          </w:tcPr>
          <w:p w14:paraId="4B29BA8F" w14:textId="3995817E" w:rsidR="009B3AAC" w:rsidRPr="00253B4A" w:rsidRDefault="009B3AAC" w:rsidP="009B3AAC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5</w:t>
            </w:r>
          </w:p>
        </w:tc>
        <w:tc>
          <w:tcPr>
            <w:tcW w:w="1276" w:type="dxa"/>
            <w:vAlign w:val="center"/>
          </w:tcPr>
          <w:p w14:paraId="2DD4EF6E" w14:textId="124FDCBA" w:rsidR="009B3AAC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6</w:t>
            </w:r>
          </w:p>
        </w:tc>
        <w:tc>
          <w:tcPr>
            <w:tcW w:w="6849" w:type="dxa"/>
            <w:noWrap/>
            <w:hideMark/>
          </w:tcPr>
          <w:p w14:paraId="1AE6DA77" w14:textId="52D76F48" w:rsidR="009B3AAC" w:rsidRPr="00253B4A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Delodajalci bi morali zaposliti osebo z zazdravljeno duševno boleznijo, če je ta oseba najboljša za delovno mesto. </w:t>
            </w:r>
          </w:p>
        </w:tc>
      </w:tr>
      <w:tr w:rsidR="009B3AAC" w:rsidRPr="00253B4A" w14:paraId="4253F4EF" w14:textId="086C2993" w:rsidTr="007A261F">
        <w:trPr>
          <w:trHeight w:val="288"/>
        </w:trPr>
        <w:tc>
          <w:tcPr>
            <w:tcW w:w="1271" w:type="dxa"/>
            <w:vAlign w:val="center"/>
          </w:tcPr>
          <w:p w14:paraId="340F677E" w14:textId="7E497085" w:rsidR="009B3AAC" w:rsidRPr="00253B4A" w:rsidRDefault="009B3AAC" w:rsidP="009B3AAC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6</w:t>
            </w:r>
          </w:p>
        </w:tc>
        <w:tc>
          <w:tcPr>
            <w:tcW w:w="1276" w:type="dxa"/>
            <w:vAlign w:val="center"/>
          </w:tcPr>
          <w:p w14:paraId="4DDDF722" w14:textId="1CD39873" w:rsidR="009B3AAC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7</w:t>
            </w:r>
          </w:p>
        </w:tc>
        <w:tc>
          <w:tcPr>
            <w:tcW w:w="6849" w:type="dxa"/>
            <w:noWrap/>
            <w:hideMark/>
          </w:tcPr>
          <w:p w14:paraId="4E021E5F" w14:textId="5CF2135E" w:rsidR="009B3AAC" w:rsidRPr="00253B4A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Še vedno bi šel/šla k zdravniku, če bi vedel/a, da se je zdravil zaradi duševne bolezni. </w:t>
            </w:r>
          </w:p>
        </w:tc>
      </w:tr>
      <w:tr w:rsidR="009B3AAC" w:rsidRPr="00253B4A" w14:paraId="2EA27549" w14:textId="2A578668" w:rsidTr="007A261F">
        <w:trPr>
          <w:trHeight w:val="288"/>
        </w:trPr>
        <w:tc>
          <w:tcPr>
            <w:tcW w:w="1271" w:type="dxa"/>
            <w:vAlign w:val="center"/>
          </w:tcPr>
          <w:p w14:paraId="29E8472C" w14:textId="22A5A943" w:rsidR="009B3AAC" w:rsidRPr="00253B4A" w:rsidRDefault="009B3AAC" w:rsidP="009B3AAC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7</w:t>
            </w:r>
          </w:p>
        </w:tc>
        <w:tc>
          <w:tcPr>
            <w:tcW w:w="1276" w:type="dxa"/>
            <w:vAlign w:val="center"/>
          </w:tcPr>
          <w:p w14:paraId="647D959C" w14:textId="7C8C3530" w:rsidR="009B3AAC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8</w:t>
            </w:r>
          </w:p>
        </w:tc>
        <w:tc>
          <w:tcPr>
            <w:tcW w:w="6849" w:type="dxa"/>
            <w:noWrap/>
            <w:hideMark/>
          </w:tcPr>
          <w:p w14:paraId="4EFF2E5D" w14:textId="575EA21A" w:rsidR="009B3AAC" w:rsidRPr="00253B4A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Če bi imel/a duševno bolezen, bi povedal/a prijateljem. </w:t>
            </w:r>
          </w:p>
        </w:tc>
      </w:tr>
      <w:tr w:rsidR="009B3AAC" w:rsidRPr="00253B4A" w14:paraId="1CCB7DBF" w14:textId="012F2A3E" w:rsidTr="007A261F">
        <w:trPr>
          <w:trHeight w:val="288"/>
        </w:trPr>
        <w:tc>
          <w:tcPr>
            <w:tcW w:w="1271" w:type="dxa"/>
            <w:vAlign w:val="center"/>
          </w:tcPr>
          <w:p w14:paraId="297A40A5" w14:textId="6C61B170" w:rsidR="009B3AAC" w:rsidRPr="00253B4A" w:rsidRDefault="009B3AAC" w:rsidP="009B3AAC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8</w:t>
            </w:r>
          </w:p>
        </w:tc>
        <w:tc>
          <w:tcPr>
            <w:tcW w:w="1276" w:type="dxa"/>
            <w:vAlign w:val="center"/>
          </w:tcPr>
          <w:p w14:paraId="2599878D" w14:textId="29E1623B" w:rsidR="009B3AAC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9</w:t>
            </w:r>
          </w:p>
        </w:tc>
        <w:tc>
          <w:tcPr>
            <w:tcW w:w="6849" w:type="dxa"/>
            <w:noWrap/>
            <w:hideMark/>
          </w:tcPr>
          <w:p w14:paraId="520ECC96" w14:textId="40E17D87" w:rsidR="009B3AAC" w:rsidRPr="00253B4A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Kljub mojim poklicnim prepričanjem, imam negativne reakcije do ljudi, ki imajo duševno bolezen. </w:t>
            </w:r>
          </w:p>
        </w:tc>
      </w:tr>
      <w:tr w:rsidR="009B3AAC" w:rsidRPr="00253B4A" w14:paraId="3653E98E" w14:textId="4C468BFB" w:rsidTr="007A261F">
        <w:trPr>
          <w:trHeight w:val="288"/>
        </w:trPr>
        <w:tc>
          <w:tcPr>
            <w:tcW w:w="1271" w:type="dxa"/>
            <w:vAlign w:val="center"/>
          </w:tcPr>
          <w:p w14:paraId="45A3C767" w14:textId="276FC6F6" w:rsidR="009B3AAC" w:rsidRPr="00253B4A" w:rsidRDefault="009B3AAC" w:rsidP="009B3AAC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9</w:t>
            </w:r>
          </w:p>
        </w:tc>
        <w:tc>
          <w:tcPr>
            <w:tcW w:w="1276" w:type="dxa"/>
            <w:vAlign w:val="center"/>
          </w:tcPr>
          <w:p w14:paraId="14619938" w14:textId="46824B92" w:rsidR="009B3AAC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0</w:t>
            </w:r>
          </w:p>
        </w:tc>
        <w:tc>
          <w:tcPr>
            <w:tcW w:w="6849" w:type="dxa"/>
            <w:noWrap/>
            <w:hideMark/>
          </w:tcPr>
          <w:p w14:paraId="37258B0B" w14:textId="0DF1E818" w:rsidR="009B3AAC" w:rsidRPr="00253B4A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Malo lahko storim, da pomagam ljudem z duševno boleznijo. </w:t>
            </w:r>
          </w:p>
        </w:tc>
      </w:tr>
      <w:tr w:rsidR="009B3AAC" w:rsidRPr="00253B4A" w14:paraId="6EA16C31" w14:textId="2A4980B6" w:rsidTr="007A261F">
        <w:trPr>
          <w:trHeight w:val="288"/>
        </w:trPr>
        <w:tc>
          <w:tcPr>
            <w:tcW w:w="1271" w:type="dxa"/>
            <w:vAlign w:val="center"/>
          </w:tcPr>
          <w:p w14:paraId="4C33CE24" w14:textId="0EC98745" w:rsidR="009B3AAC" w:rsidRPr="00253B4A" w:rsidRDefault="009B3AAC" w:rsidP="009B3AAC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0</w:t>
            </w:r>
          </w:p>
        </w:tc>
        <w:tc>
          <w:tcPr>
            <w:tcW w:w="1276" w:type="dxa"/>
            <w:vAlign w:val="center"/>
          </w:tcPr>
          <w:p w14:paraId="489688CE" w14:textId="0F9A0D96" w:rsidR="009B3AAC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</w:p>
        </w:tc>
        <w:tc>
          <w:tcPr>
            <w:tcW w:w="6849" w:type="dxa"/>
            <w:noWrap/>
            <w:hideMark/>
          </w:tcPr>
          <w:p w14:paraId="7A7827F2" w14:textId="7F3FAB2B" w:rsidR="009B3AAC" w:rsidRPr="00253B4A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Več kot polovica ljudi z duševno boleznijo se ne trudi dovolj, da bi se izboljšala. </w:t>
            </w:r>
          </w:p>
        </w:tc>
      </w:tr>
      <w:tr w:rsidR="009B3AAC" w:rsidRPr="00253B4A" w14:paraId="1B407F27" w14:textId="5FF400F5" w:rsidTr="007A261F">
        <w:trPr>
          <w:trHeight w:val="288"/>
        </w:trPr>
        <w:tc>
          <w:tcPr>
            <w:tcW w:w="1271" w:type="dxa"/>
            <w:vAlign w:val="center"/>
          </w:tcPr>
          <w:p w14:paraId="41C0889D" w14:textId="7F887D22" w:rsidR="009B3AAC" w:rsidRPr="00253B4A" w:rsidRDefault="009B3AAC" w:rsidP="009B3AAC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</w:p>
        </w:tc>
        <w:tc>
          <w:tcPr>
            <w:tcW w:w="1276" w:type="dxa"/>
            <w:vAlign w:val="center"/>
          </w:tcPr>
          <w:p w14:paraId="11F6C73E" w14:textId="2407FC66" w:rsidR="009B3AAC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2</w:t>
            </w:r>
          </w:p>
        </w:tc>
        <w:tc>
          <w:tcPr>
            <w:tcW w:w="6849" w:type="dxa"/>
            <w:noWrap/>
            <w:hideMark/>
          </w:tcPr>
          <w:p w14:paraId="1245CFC5" w14:textId="520B2E29" w:rsidR="009B3AAC" w:rsidRPr="00253B4A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Ne bi si želel/a, da bi oseba z duševno boleznijo, četudi bi bila ustrezno zazdravljena, delala z otroki. </w:t>
            </w:r>
          </w:p>
        </w:tc>
      </w:tr>
      <w:tr w:rsidR="009B3AAC" w:rsidRPr="00253B4A" w14:paraId="0CECD386" w14:textId="538CAFD8" w:rsidTr="007A261F">
        <w:trPr>
          <w:trHeight w:val="288"/>
        </w:trPr>
        <w:tc>
          <w:tcPr>
            <w:tcW w:w="1271" w:type="dxa"/>
            <w:vAlign w:val="center"/>
          </w:tcPr>
          <w:p w14:paraId="145AB2B1" w14:textId="4A28115D" w:rsidR="009B3AAC" w:rsidRPr="00253B4A" w:rsidRDefault="009B3AAC" w:rsidP="009B3AAC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2</w:t>
            </w:r>
          </w:p>
        </w:tc>
        <w:tc>
          <w:tcPr>
            <w:tcW w:w="1276" w:type="dxa"/>
            <w:vAlign w:val="center"/>
          </w:tcPr>
          <w:p w14:paraId="7E2B6B79" w14:textId="616AA4C7" w:rsidR="009B3AAC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3</w:t>
            </w:r>
          </w:p>
        </w:tc>
        <w:tc>
          <w:tcPr>
            <w:tcW w:w="6849" w:type="dxa"/>
            <w:noWrap/>
            <w:hideMark/>
          </w:tcPr>
          <w:p w14:paraId="7685FAA0" w14:textId="43466206" w:rsidR="009B3AAC" w:rsidRPr="00253B4A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Zdravstveni delavci ne rabijo biti zagovorniki ljudi z duševno boleznijo.</w:t>
            </w:r>
          </w:p>
        </w:tc>
      </w:tr>
      <w:tr w:rsidR="009B3AAC" w:rsidRPr="00253B4A" w14:paraId="1A8F56C0" w14:textId="3B19495E" w:rsidTr="007A261F">
        <w:trPr>
          <w:trHeight w:val="288"/>
        </w:trPr>
        <w:tc>
          <w:tcPr>
            <w:tcW w:w="1271" w:type="dxa"/>
            <w:vAlign w:val="center"/>
          </w:tcPr>
          <w:p w14:paraId="747B77D8" w14:textId="6BA6BF0F" w:rsidR="009B3AAC" w:rsidRPr="00253B4A" w:rsidRDefault="009B3AAC" w:rsidP="009B3AAC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3</w:t>
            </w:r>
          </w:p>
        </w:tc>
        <w:tc>
          <w:tcPr>
            <w:tcW w:w="1276" w:type="dxa"/>
            <w:vAlign w:val="center"/>
          </w:tcPr>
          <w:p w14:paraId="08254C67" w14:textId="53404A52" w:rsidR="009B3AAC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4</w:t>
            </w:r>
          </w:p>
        </w:tc>
        <w:tc>
          <w:tcPr>
            <w:tcW w:w="6849" w:type="dxa"/>
            <w:noWrap/>
            <w:hideMark/>
          </w:tcPr>
          <w:p w14:paraId="3FB19434" w14:textId="62C7055B" w:rsidR="009B3AAC" w:rsidRPr="00253B4A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Ne bi imel/a nič proti, če bi imel/a za soseda osebo z duševno boleznijo. </w:t>
            </w:r>
          </w:p>
        </w:tc>
      </w:tr>
      <w:tr w:rsidR="009B3AAC" w:rsidRPr="00253B4A" w14:paraId="63622E96" w14:textId="7C969B2E" w:rsidTr="007A261F">
        <w:trPr>
          <w:trHeight w:val="288"/>
        </w:trPr>
        <w:tc>
          <w:tcPr>
            <w:tcW w:w="1271" w:type="dxa"/>
            <w:vAlign w:val="center"/>
          </w:tcPr>
          <w:p w14:paraId="07FFBEA6" w14:textId="5565ED80" w:rsidR="009B3AAC" w:rsidRPr="00253B4A" w:rsidRDefault="009B3AAC" w:rsidP="009B3AAC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4</w:t>
            </w:r>
          </w:p>
        </w:tc>
        <w:tc>
          <w:tcPr>
            <w:tcW w:w="1276" w:type="dxa"/>
          </w:tcPr>
          <w:p w14:paraId="44BB3EA6" w14:textId="3B6642B3" w:rsidR="009B3AAC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5</w:t>
            </w:r>
          </w:p>
        </w:tc>
        <w:tc>
          <w:tcPr>
            <w:tcW w:w="6849" w:type="dxa"/>
            <w:noWrap/>
            <w:hideMark/>
          </w:tcPr>
          <w:p w14:paraId="794190F0" w14:textId="19F0C4D1" w:rsidR="009B3AAC" w:rsidRPr="00253B4A" w:rsidRDefault="009B3AAC" w:rsidP="009B3A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S težavo čutim sočutje do osebe z duševno boleznijo. </w:t>
            </w:r>
          </w:p>
        </w:tc>
      </w:tr>
    </w:tbl>
    <w:p w14:paraId="4B999C62" w14:textId="3E709D03" w:rsidR="00891F79" w:rsidRDefault="009B3AAC" w:rsidP="002E1EFA">
      <w:pPr>
        <w:rPr>
          <w:rFonts w:ascii="Times New Roman" w:eastAsia="Times New Roman" w:hAnsi="Times New Roman" w:cs="Times New Roman"/>
          <w:sz w:val="24"/>
          <w:szCs w:val="24"/>
          <w:lang w:val="sl-SI"/>
        </w:rPr>
      </w:pPr>
      <w:r>
        <w:rPr>
          <w:rFonts w:ascii="Times New Roman" w:eastAsia="Times New Roman" w:hAnsi="Times New Roman" w:cs="Times New Roman"/>
          <w:sz w:val="24"/>
          <w:szCs w:val="24"/>
          <w:lang w:val="sl-SI"/>
        </w:rPr>
        <w:t xml:space="preserve">(Item 4 </w:t>
      </w:r>
      <w:r w:rsidR="007A261F">
        <w:rPr>
          <w:rFonts w:ascii="Times New Roman" w:eastAsia="Times New Roman" w:hAnsi="Times New Roman" w:cs="Times New Roman"/>
          <w:sz w:val="24"/>
          <w:szCs w:val="24"/>
          <w:lang w:val="sl-SI"/>
        </w:rPr>
        <w:t>wa</w:t>
      </w:r>
      <w:r>
        <w:rPr>
          <w:rFonts w:ascii="Times New Roman" w:eastAsia="Times New Roman" w:hAnsi="Times New Roman" w:cs="Times New Roman"/>
          <w:sz w:val="24"/>
          <w:szCs w:val="24"/>
          <w:lang w:val="sl-SI"/>
        </w:rPr>
        <w:t>s removed)</w:t>
      </w:r>
    </w:p>
    <w:p w14:paraId="0BAFC03E" w14:textId="28F76985" w:rsidR="00891F79" w:rsidRPr="00891F79" w:rsidRDefault="009B3AAC" w:rsidP="00891F79">
      <w:pPr>
        <w:rPr>
          <w:rFonts w:ascii="Times New Roman" w:eastAsia="Times New Roman" w:hAnsi="Times New Roman" w:cs="Times New Roman"/>
          <w:b/>
          <w:sz w:val="24"/>
          <w:szCs w:val="20"/>
          <w:lang w:val="sl-SI"/>
        </w:rPr>
      </w:pPr>
      <w:r>
        <w:rPr>
          <w:rFonts w:ascii="Times New Roman" w:eastAsia="Times New Roman" w:hAnsi="Times New Roman" w:cs="Times New Roman"/>
          <w:b/>
          <w:sz w:val="24"/>
          <w:szCs w:val="20"/>
          <w:lang w:val="sl-SI"/>
        </w:rPr>
        <w:t>14-item s</w:t>
      </w:r>
      <w:r w:rsidR="00891F79" w:rsidRPr="00891F79">
        <w:rPr>
          <w:rFonts w:ascii="Times New Roman" w:eastAsia="Times New Roman" w:hAnsi="Times New Roman" w:cs="Times New Roman"/>
          <w:b/>
          <w:sz w:val="24"/>
          <w:szCs w:val="20"/>
          <w:lang w:val="sl-SI"/>
        </w:rPr>
        <w:t>ubscales</w:t>
      </w:r>
      <w:r>
        <w:rPr>
          <w:rFonts w:ascii="Times New Roman" w:eastAsia="Times New Roman" w:hAnsi="Times New Roman" w:cs="Times New Roman"/>
          <w:b/>
          <w:sz w:val="24"/>
          <w:szCs w:val="20"/>
          <w:lang w:val="sl-SI"/>
        </w:rPr>
        <w:t xml:space="preserve"> using the original numbers</w:t>
      </w:r>
      <w:r w:rsidR="00891F79" w:rsidRPr="00891F79">
        <w:rPr>
          <w:rFonts w:ascii="Times New Roman" w:eastAsia="Times New Roman" w:hAnsi="Times New Roman" w:cs="Times New Roman"/>
          <w:b/>
          <w:sz w:val="24"/>
          <w:szCs w:val="20"/>
          <w:lang w:val="sl-SI"/>
        </w:rPr>
        <w:t>:</w:t>
      </w:r>
    </w:p>
    <w:p w14:paraId="34D40AC3" w14:textId="17F7DFE4" w:rsidR="009B3AAC" w:rsidRPr="009B3AAC" w:rsidRDefault="009B3AAC" w:rsidP="009B3AAC">
      <w:pP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</w:pPr>
      <w:r w:rsidRPr="009B3AAC"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>Attitude:</w:t>
      </w:r>
      <w: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 xml:space="preserve"> items 1,9,10,15</w:t>
      </w:r>
    </w:p>
    <w:p w14:paraId="45AD9CED" w14:textId="7D9467A6" w:rsidR="009B3AAC" w:rsidRPr="009B3AAC" w:rsidRDefault="009B3AAC" w:rsidP="009B3AAC">
      <w:pP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</w:pPr>
      <w:r w:rsidRPr="009B3AAC"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>Disclosure and help-seeking:</w:t>
      </w:r>
      <w: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 xml:space="preserve"> items 3,5,8</w:t>
      </w:r>
    </w:p>
    <w:p w14:paraId="3624EDAB" w14:textId="0ED4DB60" w:rsidR="00891F79" w:rsidRDefault="009B3AAC">
      <w:pPr>
        <w:rPr>
          <w:rFonts w:ascii="Times New Roman" w:eastAsia="Times New Roman" w:hAnsi="Times New Roman" w:cs="Times New Roman"/>
          <w:b/>
          <w:sz w:val="32"/>
          <w:szCs w:val="24"/>
          <w:lang w:val="sl-SI"/>
        </w:rPr>
      </w:pPr>
      <w:r w:rsidRPr="009B3AAC"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>Social distance:</w:t>
      </w:r>
      <w: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 xml:space="preserve"> items 2,6,7,12,14</w:t>
      </w:r>
      <w: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 xml:space="preserve">, </w:t>
      </w:r>
      <w: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>11,13</w:t>
      </w:r>
      <w:r w:rsidR="00891F79"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br w:type="page"/>
      </w:r>
    </w:p>
    <w:p w14:paraId="1E85044E" w14:textId="339C2952" w:rsidR="00891F79" w:rsidRPr="00253B4A" w:rsidRDefault="00891F79" w:rsidP="00891F79">
      <w:pPr>
        <w:jc w:val="center"/>
        <w:rPr>
          <w:rFonts w:ascii="Times New Roman" w:eastAsia="Times New Roman" w:hAnsi="Times New Roman" w:cs="Times New Roman"/>
          <w:b/>
          <w:sz w:val="32"/>
          <w:szCs w:val="24"/>
          <w:lang w:val="sl-SI"/>
        </w:rPr>
      </w:pPr>
      <w:r w:rsidRPr="00253B4A"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lastRenderedPageBreak/>
        <w:t>Opening Minds Stigma Scale for Health Care Providers</w:t>
      </w:r>
      <w:r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 xml:space="preserve"> (</w:t>
      </w:r>
      <w:r w:rsidR="007A261F"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 xml:space="preserve">Slovenian </w:t>
      </w:r>
      <w:r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>1</w:t>
      </w:r>
      <w:r w:rsidR="009B3AAC"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>2</w:t>
      </w:r>
      <w:r w:rsidR="007A261F"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>-item</w:t>
      </w:r>
      <w:r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 xml:space="preserve"> </w:t>
      </w:r>
      <w:r w:rsidR="007A261F"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>version</w:t>
      </w:r>
      <w:r>
        <w:rPr>
          <w:rFonts w:ascii="Times New Roman" w:eastAsia="Times New Roman" w:hAnsi="Times New Roman" w:cs="Times New Roman"/>
          <w:b/>
          <w:sz w:val="32"/>
          <w:szCs w:val="24"/>
          <w:lang w:val="sl-SI"/>
        </w:rPr>
        <w:t>)</w:t>
      </w:r>
    </w:p>
    <w:p w14:paraId="7002D94F" w14:textId="77777777" w:rsidR="00891F79" w:rsidRPr="00253B4A" w:rsidRDefault="00891F79" w:rsidP="00891F79">
      <w:pPr>
        <w:jc w:val="center"/>
        <w:rPr>
          <w:rFonts w:ascii="Times New Roman" w:eastAsia="Times New Roman" w:hAnsi="Times New Roman" w:cs="Times New Roman"/>
          <w:sz w:val="32"/>
          <w:szCs w:val="24"/>
          <w:lang w:val="sl-SI"/>
        </w:rPr>
      </w:pPr>
    </w:p>
    <w:p w14:paraId="385795A6" w14:textId="77777777" w:rsidR="00891F79" w:rsidRPr="00253B4A" w:rsidRDefault="00891F79" w:rsidP="00891F79">
      <w:pPr>
        <w:jc w:val="both"/>
        <w:rPr>
          <w:rFonts w:ascii="Times New Roman" w:hAnsi="Times New Roman" w:cs="Times New Roman"/>
          <w:sz w:val="24"/>
          <w:lang w:val="sl-SI"/>
        </w:rPr>
      </w:pPr>
      <w:r w:rsidRPr="00253B4A">
        <w:rPr>
          <w:rFonts w:ascii="Times New Roman" w:hAnsi="Times New Roman" w:cs="Times New Roman"/>
          <w:sz w:val="24"/>
          <w:lang w:val="sl-SI"/>
        </w:rPr>
        <w:t xml:space="preserve">Prosimo preberite vsako od naslednjih trditev in ocenite v kolikšni meri opisuje vase občutke do ljudi z duševno boleznijo. </w:t>
      </w:r>
    </w:p>
    <w:p w14:paraId="1314D527" w14:textId="77777777" w:rsidR="00891F79" w:rsidRPr="00253B4A" w:rsidRDefault="00891F79" w:rsidP="00891F79">
      <w:pPr>
        <w:jc w:val="both"/>
        <w:rPr>
          <w:rFonts w:ascii="Times New Roman" w:eastAsia="Times New Roman" w:hAnsi="Times New Roman" w:cs="Times New Roman"/>
          <w:sz w:val="28"/>
          <w:szCs w:val="24"/>
          <w:lang w:val="sl-SI"/>
        </w:rPr>
      </w:pPr>
      <w:r w:rsidRPr="00253B4A">
        <w:rPr>
          <w:rFonts w:ascii="Times New Roman" w:hAnsi="Times New Roman" w:cs="Times New Roman"/>
          <w:sz w:val="24"/>
          <w:lang w:val="sl-SI"/>
        </w:rPr>
        <w:t>Prosimo izberite enega izmed naslednjih možnih odgovorov:</w:t>
      </w:r>
    </w:p>
    <w:p w14:paraId="2141F676" w14:textId="77777777" w:rsidR="00891F79" w:rsidRPr="00253B4A" w:rsidRDefault="00891F79" w:rsidP="00891F79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sl-SI"/>
        </w:rPr>
      </w:pPr>
      <w:r>
        <w:rPr>
          <w:rFonts w:ascii="Times New Roman" w:eastAsia="Times New Roman" w:hAnsi="Times New Roman" w:cs="Times New Roman"/>
          <w:sz w:val="24"/>
          <w:szCs w:val="24"/>
          <w:lang w:val="sl-SI"/>
        </w:rPr>
        <w:t>Povsem se strinjam</w:t>
      </w:r>
    </w:p>
    <w:p w14:paraId="7A98D6AB" w14:textId="77777777" w:rsidR="00891F79" w:rsidRPr="00253B4A" w:rsidRDefault="00891F79" w:rsidP="00891F79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sl-SI"/>
        </w:rPr>
      </w:pPr>
      <w:r w:rsidRPr="00253B4A">
        <w:rPr>
          <w:rFonts w:ascii="Times New Roman" w:eastAsia="Times New Roman" w:hAnsi="Times New Roman" w:cs="Times New Roman"/>
          <w:sz w:val="24"/>
          <w:szCs w:val="24"/>
          <w:lang w:val="sl-SI"/>
        </w:rPr>
        <w:t xml:space="preserve">Se strinjam </w:t>
      </w:r>
    </w:p>
    <w:p w14:paraId="54705B1A" w14:textId="77777777" w:rsidR="00891F79" w:rsidRPr="00253B4A" w:rsidRDefault="00891F79" w:rsidP="00891F79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sl-SI"/>
        </w:rPr>
      </w:pPr>
      <w:r>
        <w:rPr>
          <w:rFonts w:ascii="Times New Roman" w:eastAsia="Times New Roman" w:hAnsi="Times New Roman" w:cs="Times New Roman"/>
          <w:sz w:val="24"/>
          <w:szCs w:val="24"/>
          <w:lang w:val="sl-SI"/>
        </w:rPr>
        <w:t>Sem neodločen</w:t>
      </w:r>
    </w:p>
    <w:p w14:paraId="7563CD62" w14:textId="77777777" w:rsidR="00891F79" w:rsidRPr="00253B4A" w:rsidRDefault="00891F79" w:rsidP="00891F79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sl-SI"/>
        </w:rPr>
      </w:pPr>
      <w:r>
        <w:rPr>
          <w:rFonts w:ascii="Times New Roman" w:eastAsia="Times New Roman" w:hAnsi="Times New Roman" w:cs="Times New Roman"/>
          <w:sz w:val="24"/>
          <w:szCs w:val="24"/>
          <w:lang w:val="sl-SI"/>
        </w:rPr>
        <w:t xml:space="preserve">Ne strinjam se </w:t>
      </w:r>
    </w:p>
    <w:p w14:paraId="10CB19BF" w14:textId="77777777" w:rsidR="00891F79" w:rsidRPr="00253B4A" w:rsidRDefault="00891F79" w:rsidP="00891F79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sl-SI"/>
        </w:rPr>
      </w:pPr>
      <w:r>
        <w:rPr>
          <w:rFonts w:ascii="Times New Roman" w:eastAsia="Times New Roman" w:hAnsi="Times New Roman" w:cs="Times New Roman"/>
          <w:sz w:val="24"/>
          <w:szCs w:val="24"/>
          <w:lang w:val="sl-SI"/>
        </w:rPr>
        <w:t>Sploh</w:t>
      </w:r>
      <w:r w:rsidRPr="00253B4A">
        <w:rPr>
          <w:rFonts w:ascii="Times New Roman" w:eastAsia="Times New Roman" w:hAnsi="Times New Roman" w:cs="Times New Roman"/>
          <w:sz w:val="24"/>
          <w:szCs w:val="24"/>
          <w:lang w:val="sl-SI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l-SI"/>
        </w:rPr>
        <w:t xml:space="preserve">se </w:t>
      </w:r>
      <w:r w:rsidRPr="00253B4A">
        <w:rPr>
          <w:rFonts w:ascii="Times New Roman" w:eastAsia="Times New Roman" w:hAnsi="Times New Roman" w:cs="Times New Roman"/>
          <w:sz w:val="24"/>
          <w:szCs w:val="24"/>
          <w:lang w:val="sl-SI"/>
        </w:rPr>
        <w:t xml:space="preserve">ne strinjam </w:t>
      </w:r>
    </w:p>
    <w:p w14:paraId="5AA772A7" w14:textId="77777777" w:rsidR="00891F79" w:rsidRPr="00253B4A" w:rsidRDefault="00891F79" w:rsidP="00891F79">
      <w:pPr>
        <w:pStyle w:val="ListParagraph"/>
        <w:rPr>
          <w:rFonts w:ascii="Times New Roman" w:eastAsia="Times New Roman" w:hAnsi="Times New Roman" w:cs="Times New Roman"/>
          <w:sz w:val="24"/>
          <w:szCs w:val="24"/>
          <w:lang w:val="sl-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6"/>
        <w:gridCol w:w="1291"/>
        <w:gridCol w:w="6849"/>
      </w:tblGrid>
      <w:tr w:rsidR="007A261F" w:rsidRPr="00253B4A" w14:paraId="4CF0D5C5" w14:textId="77777777" w:rsidTr="007A261F">
        <w:trPr>
          <w:trHeight w:val="288"/>
        </w:trPr>
        <w:tc>
          <w:tcPr>
            <w:tcW w:w="1256" w:type="dxa"/>
            <w:vAlign w:val="center"/>
          </w:tcPr>
          <w:p w14:paraId="05D15031" w14:textId="5E32CA36" w:rsidR="007A261F" w:rsidRPr="00253B4A" w:rsidRDefault="007A261F" w:rsidP="007A261F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New numbering</w:t>
            </w:r>
          </w:p>
        </w:tc>
        <w:tc>
          <w:tcPr>
            <w:tcW w:w="1291" w:type="dxa"/>
            <w:vAlign w:val="center"/>
          </w:tcPr>
          <w:p w14:paraId="49FE2AF0" w14:textId="5D84698F" w:rsidR="007A261F" w:rsidRPr="00253B4A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Original numbering</w:t>
            </w:r>
          </w:p>
        </w:tc>
        <w:tc>
          <w:tcPr>
            <w:tcW w:w="6849" w:type="dxa"/>
            <w:noWrap/>
          </w:tcPr>
          <w:p w14:paraId="36C20970" w14:textId="3BD27B06" w:rsidR="007A261F" w:rsidRPr="00253B4A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Statements</w:t>
            </w:r>
          </w:p>
        </w:tc>
      </w:tr>
      <w:tr w:rsidR="007A261F" w:rsidRPr="00253B4A" w14:paraId="36AB081E" w14:textId="77777777" w:rsidTr="007A261F">
        <w:trPr>
          <w:trHeight w:val="288"/>
        </w:trPr>
        <w:tc>
          <w:tcPr>
            <w:tcW w:w="1256" w:type="dxa"/>
            <w:vAlign w:val="center"/>
          </w:tcPr>
          <w:p w14:paraId="64E64855" w14:textId="77777777" w:rsidR="007A261F" w:rsidRPr="00253B4A" w:rsidRDefault="007A261F" w:rsidP="007A261F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</w:p>
        </w:tc>
        <w:tc>
          <w:tcPr>
            <w:tcW w:w="1291" w:type="dxa"/>
            <w:vAlign w:val="center"/>
          </w:tcPr>
          <w:p w14:paraId="13715EA7" w14:textId="1F8CEE4D" w:rsidR="007A261F" w:rsidRPr="00253B4A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</w:p>
        </w:tc>
        <w:tc>
          <w:tcPr>
            <w:tcW w:w="6849" w:type="dxa"/>
            <w:noWrap/>
            <w:hideMark/>
          </w:tcPr>
          <w:p w14:paraId="7171D2A5" w14:textId="21B76383" w:rsidR="007A261F" w:rsidRPr="00253B4A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Bolj prijetno mi je pomagati osebi, ki ima telesno bolezen kot pomagati osebi, ki ima duševno bolezen. </w:t>
            </w:r>
          </w:p>
        </w:tc>
      </w:tr>
      <w:tr w:rsidR="007A261F" w:rsidRPr="00253B4A" w14:paraId="580CD311" w14:textId="77777777" w:rsidTr="007A261F">
        <w:trPr>
          <w:trHeight w:val="288"/>
        </w:trPr>
        <w:tc>
          <w:tcPr>
            <w:tcW w:w="1256" w:type="dxa"/>
            <w:vAlign w:val="center"/>
          </w:tcPr>
          <w:p w14:paraId="5A632A42" w14:textId="77777777" w:rsidR="007A261F" w:rsidRPr="00253B4A" w:rsidRDefault="007A261F" w:rsidP="007A261F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2</w:t>
            </w:r>
          </w:p>
        </w:tc>
        <w:tc>
          <w:tcPr>
            <w:tcW w:w="1291" w:type="dxa"/>
            <w:vAlign w:val="center"/>
          </w:tcPr>
          <w:p w14:paraId="28D7681C" w14:textId="7C9EC3EE" w:rsidR="007A261F" w:rsidRPr="00253B4A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2</w:t>
            </w:r>
          </w:p>
        </w:tc>
        <w:tc>
          <w:tcPr>
            <w:tcW w:w="6849" w:type="dxa"/>
            <w:noWrap/>
            <w:hideMark/>
          </w:tcPr>
          <w:p w14:paraId="29590B22" w14:textId="7F48D9C5" w:rsidR="007A261F" w:rsidRPr="00253B4A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Če bi mi sodelavec s katerim delam rekel, da ima pozdravljeno duševno bolezen, bi bil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a</w:t>
            </w: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prav tako pripravljen z njim sodelovati.</w:t>
            </w:r>
          </w:p>
        </w:tc>
      </w:tr>
      <w:tr w:rsidR="007A261F" w:rsidRPr="00253B4A" w14:paraId="1469481F" w14:textId="77777777" w:rsidTr="007A261F">
        <w:trPr>
          <w:trHeight w:val="288"/>
        </w:trPr>
        <w:tc>
          <w:tcPr>
            <w:tcW w:w="1256" w:type="dxa"/>
            <w:vAlign w:val="center"/>
          </w:tcPr>
          <w:p w14:paraId="7F0A2A75" w14:textId="77777777" w:rsidR="007A261F" w:rsidRPr="00253B4A" w:rsidRDefault="007A261F" w:rsidP="007A261F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3</w:t>
            </w:r>
          </w:p>
        </w:tc>
        <w:tc>
          <w:tcPr>
            <w:tcW w:w="1291" w:type="dxa"/>
            <w:vAlign w:val="center"/>
          </w:tcPr>
          <w:p w14:paraId="23E1C2F6" w14:textId="71CF77FF" w:rsidR="007A261F" w:rsidRPr="00253B4A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3</w:t>
            </w:r>
          </w:p>
        </w:tc>
        <w:tc>
          <w:tcPr>
            <w:tcW w:w="6849" w:type="dxa"/>
            <w:noWrap/>
            <w:hideMark/>
          </w:tcPr>
          <w:p w14:paraId="440BD14D" w14:textId="6AC1B24A" w:rsidR="007A261F" w:rsidRPr="00253B4A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Če bi bil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a</w:t>
            </w: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na zdravljenju zaradi duševne bolezni, tega ne bi razkril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/a</w:t>
            </w: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 nobenemu od svojih kolegov.</w:t>
            </w:r>
          </w:p>
        </w:tc>
      </w:tr>
      <w:tr w:rsidR="007A261F" w:rsidRPr="00253B4A" w14:paraId="6039F824" w14:textId="77777777" w:rsidTr="00E150B5">
        <w:trPr>
          <w:trHeight w:val="288"/>
        </w:trPr>
        <w:tc>
          <w:tcPr>
            <w:tcW w:w="1256" w:type="dxa"/>
            <w:vAlign w:val="center"/>
          </w:tcPr>
          <w:p w14:paraId="26009C3D" w14:textId="77777777" w:rsidR="007A261F" w:rsidRPr="00253B4A" w:rsidRDefault="007A261F" w:rsidP="007A261F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4</w:t>
            </w:r>
          </w:p>
        </w:tc>
        <w:tc>
          <w:tcPr>
            <w:tcW w:w="1291" w:type="dxa"/>
            <w:vAlign w:val="center"/>
          </w:tcPr>
          <w:p w14:paraId="6FECBC69" w14:textId="73FDC2C1" w:rsidR="007A261F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5</w:t>
            </w:r>
          </w:p>
        </w:tc>
        <w:tc>
          <w:tcPr>
            <w:tcW w:w="6849" w:type="dxa"/>
            <w:noWrap/>
            <w:hideMark/>
          </w:tcPr>
          <w:p w14:paraId="007694E0" w14:textId="2701176F" w:rsidR="007A261F" w:rsidRPr="00253B4A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Če bi imel/a duševno bolezen, bi bil/a zadržan/a do iskanja pomoči. </w:t>
            </w:r>
          </w:p>
        </w:tc>
      </w:tr>
      <w:tr w:rsidR="007A261F" w:rsidRPr="00253B4A" w14:paraId="3425A6DB" w14:textId="77777777" w:rsidTr="00E150B5">
        <w:trPr>
          <w:trHeight w:val="288"/>
        </w:trPr>
        <w:tc>
          <w:tcPr>
            <w:tcW w:w="1256" w:type="dxa"/>
            <w:vAlign w:val="center"/>
          </w:tcPr>
          <w:p w14:paraId="2AF161B6" w14:textId="77777777" w:rsidR="007A261F" w:rsidRPr="00253B4A" w:rsidRDefault="007A261F" w:rsidP="007A261F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5</w:t>
            </w:r>
          </w:p>
        </w:tc>
        <w:tc>
          <w:tcPr>
            <w:tcW w:w="1291" w:type="dxa"/>
            <w:vAlign w:val="center"/>
          </w:tcPr>
          <w:p w14:paraId="23C7D3F6" w14:textId="69256198" w:rsidR="007A261F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6</w:t>
            </w:r>
          </w:p>
        </w:tc>
        <w:tc>
          <w:tcPr>
            <w:tcW w:w="6849" w:type="dxa"/>
            <w:noWrap/>
            <w:hideMark/>
          </w:tcPr>
          <w:p w14:paraId="093E3FE3" w14:textId="68050619" w:rsidR="007A261F" w:rsidRPr="00253B4A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Delodajalci bi morali zaposliti osebo z zazdravljeno duševno boleznijo, če je ta oseba najboljša za delovno mesto. </w:t>
            </w:r>
          </w:p>
        </w:tc>
      </w:tr>
      <w:tr w:rsidR="007A261F" w:rsidRPr="00253B4A" w14:paraId="48FE5A8C" w14:textId="77777777" w:rsidTr="00E150B5">
        <w:trPr>
          <w:trHeight w:val="288"/>
        </w:trPr>
        <w:tc>
          <w:tcPr>
            <w:tcW w:w="1256" w:type="dxa"/>
            <w:vAlign w:val="center"/>
          </w:tcPr>
          <w:p w14:paraId="237EECA9" w14:textId="77777777" w:rsidR="007A261F" w:rsidRPr="00253B4A" w:rsidRDefault="007A261F" w:rsidP="007A261F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6</w:t>
            </w:r>
          </w:p>
        </w:tc>
        <w:tc>
          <w:tcPr>
            <w:tcW w:w="1291" w:type="dxa"/>
            <w:vAlign w:val="center"/>
          </w:tcPr>
          <w:p w14:paraId="657BF125" w14:textId="5A1DEB3E" w:rsidR="007A261F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7</w:t>
            </w:r>
          </w:p>
        </w:tc>
        <w:tc>
          <w:tcPr>
            <w:tcW w:w="6849" w:type="dxa"/>
            <w:noWrap/>
            <w:hideMark/>
          </w:tcPr>
          <w:p w14:paraId="5749E5B6" w14:textId="441B46E7" w:rsidR="007A261F" w:rsidRPr="00253B4A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Še vedno bi šel/šla k zdravniku, če bi vedel/a, da se je zdravil zaradi duševne bolezni. </w:t>
            </w:r>
          </w:p>
        </w:tc>
      </w:tr>
      <w:tr w:rsidR="007A261F" w:rsidRPr="00253B4A" w14:paraId="4E7B5257" w14:textId="77777777" w:rsidTr="00E150B5">
        <w:trPr>
          <w:trHeight w:val="288"/>
        </w:trPr>
        <w:tc>
          <w:tcPr>
            <w:tcW w:w="1256" w:type="dxa"/>
            <w:vAlign w:val="center"/>
          </w:tcPr>
          <w:p w14:paraId="60E4881F" w14:textId="77777777" w:rsidR="007A261F" w:rsidRPr="00253B4A" w:rsidRDefault="007A261F" w:rsidP="007A261F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7</w:t>
            </w:r>
          </w:p>
        </w:tc>
        <w:tc>
          <w:tcPr>
            <w:tcW w:w="1291" w:type="dxa"/>
            <w:vAlign w:val="center"/>
          </w:tcPr>
          <w:p w14:paraId="2C490B94" w14:textId="48D6A05C" w:rsidR="007A261F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8</w:t>
            </w:r>
          </w:p>
        </w:tc>
        <w:tc>
          <w:tcPr>
            <w:tcW w:w="6849" w:type="dxa"/>
            <w:noWrap/>
            <w:hideMark/>
          </w:tcPr>
          <w:p w14:paraId="3A46F03E" w14:textId="5EDF017D" w:rsidR="007A261F" w:rsidRPr="00253B4A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Če bi imel/a duševno bolezen, bi povedal/a prijateljem. </w:t>
            </w:r>
          </w:p>
        </w:tc>
      </w:tr>
      <w:tr w:rsidR="007A261F" w:rsidRPr="00253B4A" w14:paraId="44191417" w14:textId="77777777" w:rsidTr="00E150B5">
        <w:trPr>
          <w:trHeight w:val="288"/>
        </w:trPr>
        <w:tc>
          <w:tcPr>
            <w:tcW w:w="1256" w:type="dxa"/>
            <w:vAlign w:val="center"/>
          </w:tcPr>
          <w:p w14:paraId="6C12A8F2" w14:textId="77777777" w:rsidR="007A261F" w:rsidRPr="00253B4A" w:rsidRDefault="007A261F" w:rsidP="007A261F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8</w:t>
            </w:r>
          </w:p>
        </w:tc>
        <w:tc>
          <w:tcPr>
            <w:tcW w:w="1291" w:type="dxa"/>
            <w:vAlign w:val="center"/>
          </w:tcPr>
          <w:p w14:paraId="0CABD02C" w14:textId="6CD2C668" w:rsidR="007A261F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9</w:t>
            </w:r>
          </w:p>
        </w:tc>
        <w:tc>
          <w:tcPr>
            <w:tcW w:w="6849" w:type="dxa"/>
            <w:noWrap/>
            <w:hideMark/>
          </w:tcPr>
          <w:p w14:paraId="22E847D9" w14:textId="094DE737" w:rsidR="007A261F" w:rsidRPr="00253B4A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Kljub mojim poklicnim prepričanjem, imam negativne reakcije do ljudi, ki imajo duševno bolezen. </w:t>
            </w:r>
          </w:p>
        </w:tc>
      </w:tr>
      <w:tr w:rsidR="007A261F" w:rsidRPr="00253B4A" w14:paraId="06233191" w14:textId="77777777" w:rsidTr="00E150B5">
        <w:trPr>
          <w:trHeight w:val="288"/>
        </w:trPr>
        <w:tc>
          <w:tcPr>
            <w:tcW w:w="1256" w:type="dxa"/>
            <w:vAlign w:val="center"/>
          </w:tcPr>
          <w:p w14:paraId="1124A268" w14:textId="77777777" w:rsidR="007A261F" w:rsidRPr="00253B4A" w:rsidRDefault="007A261F" w:rsidP="007A261F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9</w:t>
            </w:r>
          </w:p>
        </w:tc>
        <w:tc>
          <w:tcPr>
            <w:tcW w:w="1291" w:type="dxa"/>
            <w:vAlign w:val="center"/>
          </w:tcPr>
          <w:p w14:paraId="49B62FAB" w14:textId="6D126D94" w:rsidR="007A261F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0</w:t>
            </w:r>
          </w:p>
        </w:tc>
        <w:tc>
          <w:tcPr>
            <w:tcW w:w="6849" w:type="dxa"/>
            <w:noWrap/>
            <w:hideMark/>
          </w:tcPr>
          <w:p w14:paraId="45772069" w14:textId="365DDB63" w:rsidR="007A261F" w:rsidRPr="00253B4A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Malo lahko storim, da pomagam ljudem z duševno boleznijo. </w:t>
            </w:r>
          </w:p>
        </w:tc>
      </w:tr>
      <w:tr w:rsidR="007A261F" w:rsidRPr="00253B4A" w14:paraId="4D8A45A3" w14:textId="77777777" w:rsidTr="00E150B5">
        <w:trPr>
          <w:trHeight w:val="288"/>
        </w:trPr>
        <w:tc>
          <w:tcPr>
            <w:tcW w:w="1256" w:type="dxa"/>
            <w:vAlign w:val="center"/>
          </w:tcPr>
          <w:p w14:paraId="243A22BD" w14:textId="3779E24E" w:rsidR="007A261F" w:rsidRPr="00253B4A" w:rsidRDefault="007A261F" w:rsidP="007A261F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0</w:t>
            </w:r>
          </w:p>
        </w:tc>
        <w:tc>
          <w:tcPr>
            <w:tcW w:w="1291" w:type="dxa"/>
            <w:vAlign w:val="center"/>
          </w:tcPr>
          <w:p w14:paraId="773B6635" w14:textId="3D958C80" w:rsidR="007A261F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2</w:t>
            </w:r>
          </w:p>
        </w:tc>
        <w:tc>
          <w:tcPr>
            <w:tcW w:w="6849" w:type="dxa"/>
            <w:noWrap/>
            <w:hideMark/>
          </w:tcPr>
          <w:p w14:paraId="655373B1" w14:textId="79601CBD" w:rsidR="007A261F" w:rsidRPr="00253B4A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Ne bi si želel/a, da bi oseba z duševno boleznijo, četudi bi bila ustrezno zazdravljena, delala z otroki. </w:t>
            </w:r>
          </w:p>
        </w:tc>
      </w:tr>
      <w:tr w:rsidR="007A261F" w:rsidRPr="00253B4A" w14:paraId="2018E364" w14:textId="77777777" w:rsidTr="00E150B5">
        <w:trPr>
          <w:trHeight w:val="288"/>
        </w:trPr>
        <w:tc>
          <w:tcPr>
            <w:tcW w:w="1256" w:type="dxa"/>
            <w:vAlign w:val="center"/>
          </w:tcPr>
          <w:p w14:paraId="64142658" w14:textId="3C432F58" w:rsidR="007A261F" w:rsidRPr="00253B4A" w:rsidRDefault="007A261F" w:rsidP="007A261F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</w:p>
        </w:tc>
        <w:tc>
          <w:tcPr>
            <w:tcW w:w="1291" w:type="dxa"/>
            <w:vAlign w:val="center"/>
          </w:tcPr>
          <w:p w14:paraId="5A3C0E05" w14:textId="6D7A31DD" w:rsidR="007A261F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4</w:t>
            </w:r>
          </w:p>
        </w:tc>
        <w:tc>
          <w:tcPr>
            <w:tcW w:w="6849" w:type="dxa"/>
            <w:noWrap/>
            <w:hideMark/>
          </w:tcPr>
          <w:p w14:paraId="740FE032" w14:textId="3116FEDC" w:rsidR="007A261F" w:rsidRPr="00253B4A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Ne bi imel/a nič proti, če bi imel/a za soseda osebo z duševno boleznijo. </w:t>
            </w:r>
          </w:p>
        </w:tc>
      </w:tr>
      <w:tr w:rsidR="007A261F" w:rsidRPr="00253B4A" w14:paraId="4D62D4F4" w14:textId="77777777" w:rsidTr="007A261F">
        <w:trPr>
          <w:trHeight w:val="288"/>
        </w:trPr>
        <w:tc>
          <w:tcPr>
            <w:tcW w:w="1256" w:type="dxa"/>
            <w:vAlign w:val="center"/>
          </w:tcPr>
          <w:p w14:paraId="75D8254D" w14:textId="4C44A48D" w:rsidR="007A261F" w:rsidRPr="00253B4A" w:rsidRDefault="007A261F" w:rsidP="007A261F">
            <w:pPr>
              <w:ind w:right="-78"/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 w:rsidRPr="00253B4A"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2</w:t>
            </w:r>
          </w:p>
        </w:tc>
        <w:tc>
          <w:tcPr>
            <w:tcW w:w="1291" w:type="dxa"/>
          </w:tcPr>
          <w:p w14:paraId="16496632" w14:textId="03D7CA60" w:rsidR="007A261F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>15</w:t>
            </w:r>
          </w:p>
        </w:tc>
        <w:tc>
          <w:tcPr>
            <w:tcW w:w="6849" w:type="dxa"/>
            <w:noWrap/>
            <w:hideMark/>
          </w:tcPr>
          <w:p w14:paraId="001C0119" w14:textId="4CF2B653" w:rsidR="007A261F" w:rsidRPr="00253B4A" w:rsidRDefault="007A261F" w:rsidP="007A261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l-SI"/>
              </w:rPr>
              <w:t xml:space="preserve">S težavo čutim sočutje do osebe z duševno boleznijo. </w:t>
            </w:r>
          </w:p>
        </w:tc>
      </w:tr>
    </w:tbl>
    <w:p w14:paraId="13B4F9A0" w14:textId="31C28AFA" w:rsidR="007A261F" w:rsidRPr="007A261F" w:rsidRDefault="007A261F" w:rsidP="007A261F">
      <w:pP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</w:pPr>
      <w:r w:rsidRPr="007A261F"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>(Items 4, 11</w:t>
      </w:r>
      <w: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>,</w:t>
      </w:r>
      <w:r w:rsidRPr="007A261F"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 xml:space="preserve"> and 13 were removed)</w:t>
      </w:r>
    </w:p>
    <w:p w14:paraId="09D39C6F" w14:textId="309D744E" w:rsidR="007A261F" w:rsidRPr="00891F79" w:rsidRDefault="007A261F" w:rsidP="007A261F">
      <w:pPr>
        <w:rPr>
          <w:rFonts w:ascii="Times New Roman" w:eastAsia="Times New Roman" w:hAnsi="Times New Roman" w:cs="Times New Roman"/>
          <w:b/>
          <w:sz w:val="24"/>
          <w:szCs w:val="20"/>
          <w:lang w:val="sl-SI"/>
        </w:rPr>
      </w:pPr>
      <w:r>
        <w:rPr>
          <w:rFonts w:ascii="Times New Roman" w:eastAsia="Times New Roman" w:hAnsi="Times New Roman" w:cs="Times New Roman"/>
          <w:b/>
          <w:sz w:val="24"/>
          <w:szCs w:val="20"/>
          <w:lang w:val="sl-SI"/>
        </w:rPr>
        <w:t>1</w:t>
      </w:r>
      <w:r>
        <w:rPr>
          <w:rFonts w:ascii="Times New Roman" w:eastAsia="Times New Roman" w:hAnsi="Times New Roman" w:cs="Times New Roman"/>
          <w:b/>
          <w:sz w:val="24"/>
          <w:szCs w:val="20"/>
          <w:lang w:val="sl-SI"/>
        </w:rPr>
        <w:t>2</w:t>
      </w:r>
      <w:r>
        <w:rPr>
          <w:rFonts w:ascii="Times New Roman" w:eastAsia="Times New Roman" w:hAnsi="Times New Roman" w:cs="Times New Roman"/>
          <w:b/>
          <w:sz w:val="24"/>
          <w:szCs w:val="20"/>
          <w:lang w:val="sl-SI"/>
        </w:rPr>
        <w:t xml:space="preserve">-item </w:t>
      </w:r>
      <w:r>
        <w:rPr>
          <w:rFonts w:ascii="Times New Roman" w:eastAsia="Times New Roman" w:hAnsi="Times New Roman" w:cs="Times New Roman"/>
          <w:b/>
          <w:sz w:val="24"/>
          <w:szCs w:val="20"/>
          <w:lang w:val="sl-SI"/>
        </w:rPr>
        <w:t xml:space="preserve">version </w:t>
      </w:r>
      <w:r>
        <w:rPr>
          <w:rFonts w:ascii="Times New Roman" w:eastAsia="Times New Roman" w:hAnsi="Times New Roman" w:cs="Times New Roman"/>
          <w:b/>
          <w:sz w:val="24"/>
          <w:szCs w:val="20"/>
          <w:lang w:val="sl-SI"/>
        </w:rPr>
        <w:t>s</w:t>
      </w:r>
      <w:r w:rsidRPr="00891F79">
        <w:rPr>
          <w:rFonts w:ascii="Times New Roman" w:eastAsia="Times New Roman" w:hAnsi="Times New Roman" w:cs="Times New Roman"/>
          <w:b/>
          <w:sz w:val="24"/>
          <w:szCs w:val="20"/>
          <w:lang w:val="sl-SI"/>
        </w:rPr>
        <w:t>ubscales</w:t>
      </w:r>
      <w:r>
        <w:rPr>
          <w:rFonts w:ascii="Times New Roman" w:eastAsia="Times New Roman" w:hAnsi="Times New Roman" w:cs="Times New Roman"/>
          <w:b/>
          <w:sz w:val="24"/>
          <w:szCs w:val="20"/>
          <w:lang w:val="sl-SI"/>
        </w:rPr>
        <w:t xml:space="preserve"> using the original numbers</w:t>
      </w:r>
      <w:r w:rsidRPr="00891F79">
        <w:rPr>
          <w:rFonts w:ascii="Times New Roman" w:eastAsia="Times New Roman" w:hAnsi="Times New Roman" w:cs="Times New Roman"/>
          <w:b/>
          <w:sz w:val="24"/>
          <w:szCs w:val="20"/>
          <w:lang w:val="sl-SI"/>
        </w:rPr>
        <w:t>:</w:t>
      </w:r>
    </w:p>
    <w:p w14:paraId="16250F71" w14:textId="77777777" w:rsidR="007A261F" w:rsidRPr="009B3AAC" w:rsidRDefault="007A261F" w:rsidP="007A261F">
      <w:pP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</w:pPr>
      <w:r w:rsidRPr="009B3AAC"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>Attitude:</w:t>
      </w:r>
      <w: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 xml:space="preserve"> items 1,9,10,15</w:t>
      </w:r>
    </w:p>
    <w:p w14:paraId="26CE0F9C" w14:textId="77777777" w:rsidR="007A261F" w:rsidRPr="009B3AAC" w:rsidRDefault="007A261F" w:rsidP="007A261F">
      <w:pP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</w:pPr>
      <w:r w:rsidRPr="009B3AAC"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>Disclosure and help-seeking:</w:t>
      </w:r>
      <w: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 xml:space="preserve"> items 3,5,8</w:t>
      </w:r>
    </w:p>
    <w:p w14:paraId="5A80E95A" w14:textId="2DBC6AAA" w:rsidR="00891F79" w:rsidRPr="007A261F" w:rsidRDefault="007A261F" w:rsidP="00891F79">
      <w:pP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</w:pPr>
      <w:r w:rsidRPr="009B3AAC"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>Social distance:</w:t>
      </w:r>
      <w:r>
        <w:rPr>
          <w:rFonts w:ascii="Times New Roman" w:eastAsia="Times New Roman" w:hAnsi="Times New Roman" w:cs="Times New Roman"/>
          <w:bCs/>
          <w:sz w:val="24"/>
          <w:szCs w:val="20"/>
          <w:lang w:val="sl-SI"/>
        </w:rPr>
        <w:t xml:space="preserve"> items 2,6,7,12,14</w:t>
      </w:r>
    </w:p>
    <w:sectPr w:rsidR="00891F79" w:rsidRPr="007A261F" w:rsidSect="007A261F">
      <w:pgSz w:w="12240" w:h="15840"/>
      <w:pgMar w:top="1417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FC4B2E"/>
    <w:multiLevelType w:val="hybridMultilevel"/>
    <w:tmpl w:val="BE8CA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83803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TC0NDQwNjYzMrNU0lEKTi0uzszPAykwqwUAlseUJCwAAAA="/>
  </w:docVars>
  <w:rsids>
    <w:rsidRoot w:val="00140302"/>
    <w:rsid w:val="000869B7"/>
    <w:rsid w:val="001127C0"/>
    <w:rsid w:val="00140302"/>
    <w:rsid w:val="00253B4A"/>
    <w:rsid w:val="0027097D"/>
    <w:rsid w:val="002D3D0C"/>
    <w:rsid w:val="002D63D5"/>
    <w:rsid w:val="002E1EFA"/>
    <w:rsid w:val="0039142B"/>
    <w:rsid w:val="00391B78"/>
    <w:rsid w:val="006C75AF"/>
    <w:rsid w:val="007905B6"/>
    <w:rsid w:val="007A261F"/>
    <w:rsid w:val="00803454"/>
    <w:rsid w:val="00891F79"/>
    <w:rsid w:val="009B3AAC"/>
    <w:rsid w:val="00AE3EB3"/>
    <w:rsid w:val="00B67475"/>
    <w:rsid w:val="00C50884"/>
    <w:rsid w:val="00DD42EF"/>
    <w:rsid w:val="00E50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809963"/>
  <w15:docId w15:val="{C2532EE2-AE81-4297-A381-399FE4AD1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3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14030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4030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14030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D42EF"/>
    <w:pPr>
      <w:ind w:left="720"/>
      <w:contextualSpacing/>
    </w:pPr>
  </w:style>
  <w:style w:type="table" w:styleId="TableGrid">
    <w:name w:val="Table Grid"/>
    <w:basedOn w:val="TableNormal"/>
    <w:uiPriority w:val="59"/>
    <w:rsid w:val="008034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914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42B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3AA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6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94</Words>
  <Characters>4658</Characters>
  <Application>Microsoft Office Word</Application>
  <DocSecurity>0</DocSecurity>
  <Lines>186</Lines>
  <Paragraphs>16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5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Őri Dorottya</dc:creator>
  <cp:lastModifiedBy>Dorottya Őri</cp:lastModifiedBy>
  <cp:revision>2</cp:revision>
  <dcterms:created xsi:type="dcterms:W3CDTF">2025-07-23T07:12:00Z</dcterms:created>
  <dcterms:modified xsi:type="dcterms:W3CDTF">2025-07-23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1f3818-60b1-4a20-bb6f-8b870a6ca1bb</vt:lpwstr>
  </property>
</Properties>
</file>